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0F17" w:rsidRPr="00E44F37" w:rsidRDefault="00100F17" w:rsidP="006A78ED">
      <w:pPr>
        <w:jc w:val="right"/>
        <w:rPr>
          <w:sz w:val="12"/>
        </w:rPr>
      </w:pPr>
    </w:p>
    <w:p w:rsidR="003450F5" w:rsidRPr="002E4840" w:rsidRDefault="002E4840" w:rsidP="00DC4E6D">
      <w:pPr>
        <w:ind w:left="-142" w:right="-433" w:hanging="142"/>
        <w:jc w:val="center"/>
        <w:rPr>
          <w:rFonts w:asciiTheme="majorHAnsi" w:hAnsiTheme="majorHAnsi"/>
          <w:b/>
          <w:sz w:val="10"/>
          <w:szCs w:val="20"/>
          <w:highlight w:val="yellow"/>
        </w:rPr>
      </w:pPr>
      <w:r>
        <w:rPr>
          <w:rFonts w:asciiTheme="majorHAnsi" w:hAnsiTheme="majorHAnsi"/>
          <w:b/>
          <w:noProof/>
          <w:sz w:val="10"/>
          <w:szCs w:val="20"/>
          <w:lang w:eastAsia="pt-PT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column">
                  <wp:posOffset>6824</wp:posOffset>
                </wp:positionH>
                <wp:positionV relativeFrom="paragraph">
                  <wp:posOffset>64429</wp:posOffset>
                </wp:positionV>
                <wp:extent cx="6557749" cy="641445"/>
                <wp:effectExtent l="57150" t="19050" r="71755" b="101600"/>
                <wp:wrapNone/>
                <wp:docPr id="3" name="Rec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57749" cy="64144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ângulo 3" o:spid="_x0000_s1026" style="position:absolute;margin-left:.55pt;margin-top:5.05pt;width:516.35pt;height:50.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" filled="f" strokecolor="#4579b8 [3044]">
                <v:shadow on="t" color="black" opacity="22937f" origin=",.5" offset="0,.63889mm"/>
              </v:rect>
            </w:pict>
          </mc:Fallback>
        </mc:AlternateContent>
      </w:r>
    </w:p>
    <w:p w:rsidR="002E4840" w:rsidRPr="002E4840" w:rsidRDefault="002E4840" w:rsidP="00D02C41">
      <w:pPr>
        <w:spacing w:line="276" w:lineRule="auto"/>
        <w:ind w:left="142" w:right="-30"/>
        <w:jc w:val="both"/>
        <w:rPr>
          <w:rFonts w:asciiTheme="majorHAnsi" w:hAnsiTheme="majorHAnsi"/>
          <w:b/>
          <w:sz w:val="22"/>
          <w:szCs w:val="20"/>
          <w:u w:val="single"/>
        </w:rPr>
      </w:pPr>
      <w:r w:rsidRPr="002E4840">
        <w:rPr>
          <w:rFonts w:asciiTheme="majorHAnsi" w:hAnsiTheme="majorHAnsi"/>
          <w:b/>
          <w:sz w:val="22"/>
          <w:szCs w:val="20"/>
          <w:u w:val="single"/>
        </w:rPr>
        <w:t>Instruções de Preenchimento:</w:t>
      </w:r>
    </w:p>
    <w:p w:rsidR="00007CA4" w:rsidRDefault="00D02C41" w:rsidP="00D02C41">
      <w:pPr>
        <w:spacing w:line="276" w:lineRule="auto"/>
        <w:ind w:left="142" w:right="-30"/>
        <w:jc w:val="both"/>
        <w:rPr>
          <w:rFonts w:asciiTheme="majorHAnsi" w:hAnsiTheme="majorHAnsi"/>
          <w:b/>
          <w:sz w:val="20"/>
          <w:szCs w:val="20"/>
        </w:rPr>
      </w:pPr>
      <w:r>
        <w:rPr>
          <w:rFonts w:asciiTheme="majorHAnsi" w:hAnsiTheme="majorHAnsi"/>
          <w:b/>
          <w:sz w:val="20"/>
          <w:szCs w:val="20"/>
        </w:rPr>
        <w:t>A</w:t>
      </w:r>
      <w:r w:rsidR="002E4840" w:rsidRPr="002E4840">
        <w:rPr>
          <w:rFonts w:asciiTheme="majorHAnsi" w:hAnsiTheme="majorHAnsi"/>
          <w:b/>
          <w:sz w:val="20"/>
          <w:szCs w:val="20"/>
        </w:rPr>
        <w:t>penas</w:t>
      </w:r>
      <w:r>
        <w:rPr>
          <w:rFonts w:asciiTheme="majorHAnsi" w:hAnsiTheme="majorHAnsi"/>
          <w:b/>
          <w:sz w:val="20"/>
          <w:szCs w:val="20"/>
        </w:rPr>
        <w:t xml:space="preserve"> pode</w:t>
      </w:r>
      <w:r w:rsidR="002E4840" w:rsidRPr="002E4840">
        <w:rPr>
          <w:rFonts w:asciiTheme="majorHAnsi" w:hAnsiTheme="majorHAnsi"/>
          <w:b/>
          <w:sz w:val="20"/>
          <w:szCs w:val="20"/>
        </w:rPr>
        <w:t xml:space="preserve"> </w:t>
      </w:r>
      <w:r w:rsidR="002E4840" w:rsidRPr="002E4840">
        <w:rPr>
          <w:rFonts w:asciiTheme="majorHAnsi" w:hAnsiTheme="majorHAnsi"/>
          <w:b/>
          <w:sz w:val="20"/>
          <w:szCs w:val="20"/>
          <w:highlight w:val="lightGray"/>
        </w:rPr>
        <w:t>escrever nos campos sombreados</w:t>
      </w:r>
      <w:r w:rsidR="002E4840" w:rsidRPr="002E4840">
        <w:rPr>
          <w:rFonts w:asciiTheme="majorHAnsi" w:hAnsiTheme="majorHAnsi"/>
          <w:b/>
          <w:sz w:val="20"/>
          <w:szCs w:val="20"/>
        </w:rPr>
        <w:t xml:space="preserve"> </w:t>
      </w:r>
      <w:r w:rsidR="002E4840">
        <w:rPr>
          <w:rFonts w:asciiTheme="majorHAnsi" w:hAnsiTheme="majorHAnsi"/>
          <w:b/>
          <w:sz w:val="20"/>
          <w:szCs w:val="20"/>
        </w:rPr>
        <w:t>e</w:t>
      </w:r>
      <w:r w:rsidR="002E4840" w:rsidRPr="002E4840">
        <w:rPr>
          <w:rFonts w:asciiTheme="majorHAnsi" w:hAnsiTheme="majorHAnsi"/>
          <w:b/>
          <w:sz w:val="20"/>
          <w:szCs w:val="20"/>
        </w:rPr>
        <w:t xml:space="preserve"> escolher </w:t>
      </w:r>
      <w:r w:rsidR="002E4840">
        <w:rPr>
          <w:rFonts w:asciiTheme="majorHAnsi" w:hAnsiTheme="majorHAnsi"/>
          <w:b/>
          <w:sz w:val="20"/>
          <w:szCs w:val="20"/>
        </w:rPr>
        <w:t xml:space="preserve">as </w:t>
      </w:r>
      <w:r w:rsidR="002E4840" w:rsidRPr="002E4840">
        <w:rPr>
          <w:rFonts w:asciiTheme="majorHAnsi" w:hAnsiTheme="majorHAnsi"/>
          <w:b/>
          <w:sz w:val="20"/>
          <w:szCs w:val="20"/>
        </w:rPr>
        <w:t>opções nos formulários disponíveis</w:t>
      </w:r>
      <w:r w:rsidR="002E4840">
        <w:rPr>
          <w:rFonts w:asciiTheme="majorHAnsi" w:hAnsiTheme="majorHAnsi"/>
          <w:b/>
          <w:sz w:val="20"/>
          <w:szCs w:val="20"/>
        </w:rPr>
        <w:t>.</w:t>
      </w:r>
    </w:p>
    <w:p w:rsidR="00083F40" w:rsidRPr="00C31DAC" w:rsidRDefault="00AB7D3E" w:rsidP="00D02C41">
      <w:pPr>
        <w:spacing w:line="276" w:lineRule="auto"/>
        <w:ind w:left="142" w:right="-30"/>
        <w:jc w:val="both"/>
        <w:rPr>
          <w:rFonts w:asciiTheme="majorHAnsi" w:hAnsiTheme="majorHAnsi"/>
          <w:b/>
          <w:sz w:val="20"/>
          <w:szCs w:val="20"/>
        </w:rPr>
      </w:pPr>
      <w:r>
        <w:rPr>
          <w:rFonts w:asciiTheme="majorHAnsi" w:hAnsiTheme="majorHAnsi"/>
          <w:b/>
          <w:sz w:val="20"/>
          <w:szCs w:val="20"/>
          <w:highlight w:val="yellow"/>
        </w:rPr>
        <w:t xml:space="preserve">Após </w:t>
      </w:r>
      <w:r w:rsidR="00DC4E6D">
        <w:rPr>
          <w:rFonts w:asciiTheme="majorHAnsi" w:hAnsiTheme="majorHAnsi"/>
          <w:b/>
          <w:sz w:val="20"/>
          <w:szCs w:val="20"/>
          <w:highlight w:val="yellow"/>
        </w:rPr>
        <w:t xml:space="preserve">o </w:t>
      </w:r>
      <w:r>
        <w:rPr>
          <w:rFonts w:asciiTheme="majorHAnsi" w:hAnsiTheme="majorHAnsi"/>
          <w:b/>
          <w:sz w:val="20"/>
          <w:szCs w:val="20"/>
          <w:highlight w:val="yellow"/>
        </w:rPr>
        <w:t>preenchimento</w:t>
      </w:r>
      <w:r w:rsidR="002E4840">
        <w:rPr>
          <w:rFonts w:asciiTheme="majorHAnsi" w:hAnsiTheme="majorHAnsi"/>
          <w:b/>
          <w:sz w:val="20"/>
          <w:szCs w:val="20"/>
          <w:highlight w:val="yellow"/>
        </w:rPr>
        <w:t xml:space="preserve"> deve:</w:t>
      </w:r>
      <w:r>
        <w:rPr>
          <w:rFonts w:asciiTheme="majorHAnsi" w:hAnsiTheme="majorHAnsi"/>
          <w:b/>
          <w:sz w:val="20"/>
          <w:szCs w:val="20"/>
          <w:highlight w:val="yellow"/>
        </w:rPr>
        <w:t xml:space="preserve"> </w:t>
      </w:r>
      <w:r w:rsidR="003B681A">
        <w:rPr>
          <w:rFonts w:asciiTheme="majorHAnsi" w:hAnsiTheme="majorHAnsi"/>
          <w:b/>
          <w:sz w:val="20"/>
          <w:szCs w:val="20"/>
          <w:highlight w:val="yellow"/>
        </w:rPr>
        <w:t xml:space="preserve">(i) </w:t>
      </w:r>
      <w:r>
        <w:rPr>
          <w:rFonts w:asciiTheme="majorHAnsi" w:hAnsiTheme="majorHAnsi"/>
          <w:b/>
          <w:sz w:val="20"/>
          <w:szCs w:val="20"/>
          <w:highlight w:val="yellow"/>
        </w:rPr>
        <w:t>g</w:t>
      </w:r>
      <w:r w:rsidR="00E6627C" w:rsidRPr="00C31DAC">
        <w:rPr>
          <w:rFonts w:asciiTheme="majorHAnsi" w:hAnsiTheme="majorHAnsi"/>
          <w:b/>
          <w:sz w:val="20"/>
          <w:szCs w:val="20"/>
          <w:highlight w:val="yellow"/>
        </w:rPr>
        <w:t xml:space="preserve">uardar </w:t>
      </w:r>
      <w:r>
        <w:rPr>
          <w:rFonts w:asciiTheme="majorHAnsi" w:hAnsiTheme="majorHAnsi"/>
          <w:b/>
          <w:sz w:val="20"/>
          <w:szCs w:val="20"/>
          <w:highlight w:val="yellow"/>
        </w:rPr>
        <w:t>em</w:t>
      </w:r>
      <w:r w:rsidR="00E6627C" w:rsidRPr="00C31DAC">
        <w:rPr>
          <w:rFonts w:asciiTheme="majorHAnsi" w:hAnsiTheme="majorHAnsi"/>
          <w:b/>
          <w:sz w:val="20"/>
          <w:szCs w:val="20"/>
          <w:highlight w:val="yellow"/>
        </w:rPr>
        <w:t xml:space="preserve"> formato PDF</w:t>
      </w:r>
      <w:r>
        <w:rPr>
          <w:rFonts w:asciiTheme="majorHAnsi" w:hAnsiTheme="majorHAnsi"/>
          <w:b/>
          <w:sz w:val="20"/>
          <w:szCs w:val="20"/>
          <w:highlight w:val="yellow"/>
        </w:rPr>
        <w:t xml:space="preserve"> </w:t>
      </w:r>
      <w:r w:rsidR="00DC4E6D">
        <w:rPr>
          <w:rFonts w:asciiTheme="majorHAnsi" w:hAnsiTheme="majorHAnsi"/>
          <w:b/>
          <w:sz w:val="20"/>
          <w:szCs w:val="20"/>
          <w:highlight w:val="yellow"/>
        </w:rPr>
        <w:t>e</w:t>
      </w:r>
      <w:r>
        <w:rPr>
          <w:rFonts w:asciiTheme="majorHAnsi" w:hAnsiTheme="majorHAnsi"/>
          <w:b/>
          <w:sz w:val="20"/>
          <w:szCs w:val="20"/>
          <w:highlight w:val="yellow"/>
        </w:rPr>
        <w:t xml:space="preserve"> enviar ao formador; </w:t>
      </w:r>
      <w:r w:rsidR="003B681A">
        <w:rPr>
          <w:rFonts w:asciiTheme="majorHAnsi" w:hAnsiTheme="majorHAnsi"/>
          <w:b/>
          <w:sz w:val="20"/>
          <w:szCs w:val="20"/>
          <w:highlight w:val="yellow"/>
        </w:rPr>
        <w:t xml:space="preserve">(ii) </w:t>
      </w:r>
      <w:r>
        <w:rPr>
          <w:rFonts w:asciiTheme="majorHAnsi" w:hAnsiTheme="majorHAnsi"/>
          <w:b/>
          <w:sz w:val="20"/>
          <w:szCs w:val="20"/>
          <w:highlight w:val="yellow"/>
        </w:rPr>
        <w:t>imprimir</w:t>
      </w:r>
      <w:r w:rsidR="00C82D59">
        <w:rPr>
          <w:rFonts w:asciiTheme="majorHAnsi" w:hAnsiTheme="majorHAnsi"/>
          <w:b/>
          <w:sz w:val="20"/>
          <w:szCs w:val="20"/>
          <w:highlight w:val="yellow"/>
        </w:rPr>
        <w:t>,</w:t>
      </w:r>
      <w:r>
        <w:rPr>
          <w:rFonts w:asciiTheme="majorHAnsi" w:hAnsiTheme="majorHAnsi"/>
          <w:b/>
          <w:sz w:val="20"/>
          <w:szCs w:val="20"/>
          <w:highlight w:val="yellow"/>
        </w:rPr>
        <w:t xml:space="preserve"> </w:t>
      </w:r>
      <w:r w:rsidR="003B681A">
        <w:rPr>
          <w:rFonts w:asciiTheme="majorHAnsi" w:hAnsiTheme="majorHAnsi"/>
          <w:b/>
          <w:sz w:val="20"/>
          <w:szCs w:val="20"/>
          <w:highlight w:val="yellow"/>
          <w:u w:val="single"/>
        </w:rPr>
        <w:t>assinar</w:t>
      </w:r>
      <w:r w:rsidR="003B681A" w:rsidRPr="003B681A">
        <w:rPr>
          <w:rFonts w:asciiTheme="majorHAnsi" w:hAnsiTheme="majorHAnsi"/>
          <w:b/>
          <w:sz w:val="20"/>
          <w:szCs w:val="20"/>
          <w:highlight w:val="yellow"/>
        </w:rPr>
        <w:t xml:space="preserve"> </w:t>
      </w:r>
      <w:r w:rsidR="00C82D59">
        <w:rPr>
          <w:rFonts w:asciiTheme="majorHAnsi" w:hAnsiTheme="majorHAnsi"/>
          <w:b/>
          <w:sz w:val="20"/>
          <w:szCs w:val="20"/>
          <w:highlight w:val="yellow"/>
        </w:rPr>
        <w:t>e</w:t>
      </w:r>
      <w:r w:rsidR="003B681A">
        <w:rPr>
          <w:rFonts w:asciiTheme="majorHAnsi" w:hAnsiTheme="majorHAnsi"/>
          <w:b/>
          <w:sz w:val="20"/>
          <w:szCs w:val="20"/>
          <w:highlight w:val="yellow"/>
        </w:rPr>
        <w:t xml:space="preserve"> entregar</w:t>
      </w:r>
      <w:r w:rsidR="00DC4E6D">
        <w:rPr>
          <w:rFonts w:asciiTheme="majorHAnsi" w:hAnsiTheme="majorHAnsi"/>
          <w:b/>
          <w:sz w:val="20"/>
          <w:szCs w:val="20"/>
          <w:highlight w:val="yellow"/>
        </w:rPr>
        <w:t xml:space="preserve"> </w:t>
      </w:r>
      <w:r>
        <w:rPr>
          <w:rFonts w:asciiTheme="majorHAnsi" w:hAnsiTheme="majorHAnsi"/>
          <w:b/>
          <w:sz w:val="20"/>
          <w:szCs w:val="20"/>
          <w:highlight w:val="yellow"/>
        </w:rPr>
        <w:t>no CFAC</w:t>
      </w:r>
      <w:r w:rsidR="00E44F37">
        <w:rPr>
          <w:rFonts w:asciiTheme="majorHAnsi" w:hAnsiTheme="majorHAnsi"/>
          <w:b/>
          <w:sz w:val="20"/>
          <w:szCs w:val="20"/>
          <w:highlight w:val="yellow"/>
        </w:rPr>
        <w:t>.</w:t>
      </w:r>
    </w:p>
    <w:p w:rsidR="003450F5" w:rsidRDefault="003450F5">
      <w:pPr>
        <w:rPr>
          <w:rFonts w:asciiTheme="majorHAnsi" w:hAnsiTheme="majorHAnsi"/>
          <w:b/>
          <w:sz w:val="22"/>
          <w:szCs w:val="36"/>
        </w:rPr>
      </w:pPr>
    </w:p>
    <w:p w:rsidR="00EC22B9" w:rsidRPr="00B33242" w:rsidRDefault="00EC22B9">
      <w:pPr>
        <w:rPr>
          <w:rFonts w:asciiTheme="majorHAnsi" w:hAnsiTheme="majorHAnsi"/>
          <w:b/>
          <w:sz w:val="20"/>
          <w:szCs w:val="36"/>
        </w:rPr>
      </w:pPr>
    </w:p>
    <w:p w:rsidR="00B46CE2" w:rsidRPr="005C5502" w:rsidRDefault="002A7D07" w:rsidP="00B46CE2">
      <w:pPr>
        <w:pStyle w:val="PargrafodaLista"/>
        <w:numPr>
          <w:ilvl w:val="0"/>
          <w:numId w:val="1"/>
        </w:numPr>
        <w:spacing w:line="276" w:lineRule="auto"/>
        <w:rPr>
          <w:rFonts w:asciiTheme="majorHAnsi" w:hAnsiTheme="majorHAnsi"/>
          <w:b/>
          <w:color w:val="E36C0A" w:themeColor="accent6" w:themeShade="BF"/>
        </w:rPr>
      </w:pPr>
      <w:r w:rsidRPr="005C5502">
        <w:rPr>
          <w:rFonts w:asciiTheme="majorHAnsi" w:hAnsiTheme="majorHAnsi"/>
          <w:b/>
          <w:color w:val="E36C0A" w:themeColor="accent6" w:themeShade="BF"/>
        </w:rPr>
        <w:t>IDENTIFICAÇÃO DO FORMANDO</w:t>
      </w:r>
    </w:p>
    <w:tbl>
      <w:tblPr>
        <w:tblStyle w:val="Tabelacomgrelha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57"/>
        <w:gridCol w:w="3210"/>
        <w:gridCol w:w="1559"/>
        <w:gridCol w:w="2085"/>
      </w:tblGrid>
      <w:tr w:rsidR="00F16801" w:rsidTr="00FA4A94">
        <w:trPr>
          <w:trHeight w:val="340"/>
        </w:trPr>
        <w:tc>
          <w:tcPr>
            <w:tcW w:w="2757" w:type="dxa"/>
            <w:tcBorders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proofErr w:type="gramStart"/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Nome :</w:t>
            </w:r>
            <w:proofErr w:type="gramEnd"/>
          </w:p>
        </w:tc>
        <w:tc>
          <w:tcPr>
            <w:tcW w:w="6854" w:type="dxa"/>
            <w:gridSpan w:val="3"/>
            <w:tcBorders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85EC2" w:rsidP="00FD35C3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b/>
                <w:color w:val="984806" w:themeColor="accent6" w:themeShade="8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bookmarkStart w:id="0" w:name="Texto14"/>
            <w:r w:rsidR="00F16801"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  <w:bookmarkEnd w:id="0"/>
          </w:p>
        </w:tc>
      </w:tr>
      <w:tr w:rsidR="00F16801" w:rsidTr="00FA4A94">
        <w:trPr>
          <w:trHeight w:val="340"/>
        </w:trPr>
        <w:tc>
          <w:tcPr>
            <w:tcW w:w="275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Agrupamento/Escola</w:t>
            </w:r>
            <w:r w:rsidR="00FA4A94">
              <w:rPr>
                <w:rFonts w:ascii="Franklin Gothic Book" w:hAnsi="Franklin Gothic Book"/>
                <w:b/>
                <w:i/>
                <w:sz w:val="18"/>
                <w:szCs w:val="18"/>
              </w:rPr>
              <w:t>/Instituição</w:t>
            </w:r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6854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85EC2" w:rsidP="00FD35C3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b/>
                <w:color w:val="984806" w:themeColor="accent6" w:themeShade="8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2"/>
                  <w:enabled/>
                  <w:calcOnExit w:val="0"/>
                  <w:textInput/>
                </w:ffData>
              </w:fldChar>
            </w:r>
            <w:r w:rsidR="00F16801"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F16801" w:rsidTr="00FA4A94">
        <w:trPr>
          <w:trHeight w:val="340"/>
        </w:trPr>
        <w:tc>
          <w:tcPr>
            <w:tcW w:w="275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Habilitações académicas: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20"/>
            </w:rPr>
            <w:id w:val="10373257"/>
            <w:placeholder>
              <w:docPart w:val="B916B70D85DC4FFA9F57FC70283343CB"/>
            </w:placeholder>
            <w:comboBox>
              <w:listItem w:displayText="Selecione" w:value="Selecione"/>
              <w:listItem w:displayText="Doutoramento" w:value="Doutoramento"/>
              <w:listItem w:displayText="Mestrado" w:value="Mestrado"/>
              <w:listItem w:displayText="Licenciatura" w:value="Licenciatura"/>
              <w:listItem w:displayText="Bacharelato" w:value="Bacharelato"/>
              <w:listItem w:displayText="Outra" w:value="Outra"/>
            </w:comboBox>
          </w:sdtPr>
          <w:sdtEndPr/>
          <w:sdtContent>
            <w:tc>
              <w:tcPr>
                <w:tcW w:w="321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  <w:vAlign w:val="center"/>
              </w:tcPr>
              <w:p w:rsidR="00F16801" w:rsidRPr="00C65ABE" w:rsidRDefault="00401956" w:rsidP="00C31DAC">
                <w:pPr>
                  <w:pStyle w:val="PargrafodaLista"/>
                  <w:spacing w:line="276" w:lineRule="auto"/>
                  <w:ind w:left="0"/>
                  <w:rPr>
                    <w:rFonts w:ascii="Franklin Gothic Book" w:hAnsi="Franklin Gothic Book"/>
                    <w:b/>
                  </w:rPr>
                </w:pPr>
                <w:proofErr w:type="spellStart"/>
                <w:r>
                  <w:rPr>
                    <w:rFonts w:ascii="Franklin Gothic Book" w:eastAsia="Dotum" w:hAnsi="Franklin Gothic Book"/>
                    <w:sz w:val="20"/>
                    <w:szCs w:val="20"/>
                  </w:rPr>
                  <w:t>Selecione</w:t>
                </w:r>
                <w:proofErr w:type="spellEnd"/>
              </w:p>
            </w:tc>
          </w:sdtContent>
        </w:sdt>
        <w:tc>
          <w:tcPr>
            <w:tcW w:w="155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</w:p>
        </w:tc>
        <w:tc>
          <w:tcPr>
            <w:tcW w:w="208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rPr>
                <w:rFonts w:ascii="Franklin Gothic Book" w:hAnsi="Franklin Gothic Book"/>
                <w:b/>
              </w:rPr>
            </w:pPr>
          </w:p>
        </w:tc>
      </w:tr>
      <w:tr w:rsidR="00DE4892" w:rsidTr="00FA4A94">
        <w:trPr>
          <w:trHeight w:val="340"/>
        </w:trPr>
        <w:tc>
          <w:tcPr>
            <w:tcW w:w="2757" w:type="dxa"/>
            <w:tcBorders>
              <w:top w:val="single" w:sz="4" w:space="0" w:color="BFBFBF" w:themeColor="background1" w:themeShade="BF"/>
            </w:tcBorders>
            <w:vAlign w:val="center"/>
          </w:tcPr>
          <w:p w:rsidR="00DE4892" w:rsidRPr="00C65ABE" w:rsidRDefault="00DE4892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Categoria</w:t>
            </w: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>/Cargo/Função</w:t>
            </w:r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3210" w:type="dxa"/>
            <w:tcBorders>
              <w:top w:val="single" w:sz="4" w:space="0" w:color="BFBFBF" w:themeColor="background1" w:themeShade="BF"/>
            </w:tcBorders>
            <w:vAlign w:val="center"/>
          </w:tcPr>
          <w:p w:rsidR="00DE4892" w:rsidRPr="00C65ABE" w:rsidRDefault="00DE4892" w:rsidP="004D204D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b/>
                <w:color w:val="984806" w:themeColor="accent6" w:themeShade="8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2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BFBFBF" w:themeColor="background1" w:themeShade="BF"/>
            </w:tcBorders>
            <w:vAlign w:val="center"/>
          </w:tcPr>
          <w:p w:rsidR="00DE4892" w:rsidRPr="00C65ABE" w:rsidRDefault="00DE4892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</w:p>
        </w:tc>
        <w:tc>
          <w:tcPr>
            <w:tcW w:w="2085" w:type="dxa"/>
            <w:tcBorders>
              <w:top w:val="single" w:sz="4" w:space="0" w:color="BFBFBF" w:themeColor="background1" w:themeShade="BF"/>
            </w:tcBorders>
            <w:vAlign w:val="center"/>
          </w:tcPr>
          <w:p w:rsidR="00DE4892" w:rsidRPr="00C65ABE" w:rsidRDefault="00DE4892" w:rsidP="00C31DAC">
            <w:pPr>
              <w:pStyle w:val="PargrafodaLista"/>
              <w:spacing w:line="276" w:lineRule="auto"/>
              <w:ind w:left="0"/>
              <w:rPr>
                <w:rFonts w:ascii="Franklin Gothic Book" w:hAnsi="Franklin Gothic Book"/>
                <w:b/>
              </w:rPr>
            </w:pPr>
          </w:p>
        </w:tc>
      </w:tr>
    </w:tbl>
    <w:p w:rsidR="00F16801" w:rsidRPr="00B33242" w:rsidRDefault="00F16801" w:rsidP="00F16801">
      <w:pPr>
        <w:spacing w:line="276" w:lineRule="auto"/>
        <w:rPr>
          <w:rFonts w:asciiTheme="majorHAnsi" w:hAnsiTheme="majorHAnsi"/>
          <w:b/>
          <w:color w:val="984806" w:themeColor="accent6" w:themeShade="80"/>
          <w:sz w:val="16"/>
        </w:rPr>
      </w:pPr>
    </w:p>
    <w:p w:rsidR="003450F5" w:rsidRPr="00B33242" w:rsidRDefault="003450F5" w:rsidP="00F16801">
      <w:pPr>
        <w:spacing w:line="276" w:lineRule="auto"/>
        <w:rPr>
          <w:rFonts w:asciiTheme="majorHAnsi" w:hAnsiTheme="majorHAnsi"/>
          <w:b/>
          <w:color w:val="984806" w:themeColor="accent6" w:themeShade="80"/>
          <w:sz w:val="10"/>
        </w:rPr>
      </w:pPr>
    </w:p>
    <w:p w:rsidR="00E236F3" w:rsidRPr="005C5502" w:rsidRDefault="00E236F3" w:rsidP="009C6069">
      <w:pPr>
        <w:pStyle w:val="PargrafodaLista"/>
        <w:numPr>
          <w:ilvl w:val="0"/>
          <w:numId w:val="1"/>
        </w:numPr>
        <w:spacing w:line="276" w:lineRule="auto"/>
        <w:rPr>
          <w:rFonts w:asciiTheme="majorHAnsi" w:hAnsiTheme="majorHAnsi"/>
          <w:b/>
          <w:color w:val="E36C0A" w:themeColor="accent6" w:themeShade="BF"/>
        </w:rPr>
      </w:pPr>
      <w:r w:rsidRPr="005C5502">
        <w:rPr>
          <w:rFonts w:asciiTheme="majorHAnsi" w:hAnsiTheme="majorHAnsi"/>
          <w:b/>
          <w:color w:val="E36C0A" w:themeColor="accent6" w:themeShade="BF"/>
        </w:rPr>
        <w:t>IDENTIFICAÇÃO DA AÇÃO DE FORMAÇÃO</w:t>
      </w:r>
    </w:p>
    <w:tbl>
      <w:tblPr>
        <w:tblStyle w:val="Tabelacomgrelha"/>
        <w:tblW w:w="0" w:type="auto"/>
        <w:tblInd w:w="360" w:type="dxa"/>
        <w:tblLayout w:type="fixed"/>
        <w:tblLook w:val="04A0" w:firstRow="1" w:lastRow="0" w:firstColumn="1" w:lastColumn="0" w:noHBand="0" w:noVBand="1"/>
      </w:tblPr>
      <w:tblGrid>
        <w:gridCol w:w="882"/>
        <w:gridCol w:w="426"/>
        <w:gridCol w:w="141"/>
        <w:gridCol w:w="284"/>
        <w:gridCol w:w="142"/>
        <w:gridCol w:w="992"/>
        <w:gridCol w:w="851"/>
        <w:gridCol w:w="1984"/>
        <w:gridCol w:w="3786"/>
      </w:tblGrid>
      <w:tr w:rsidR="00F311BE" w:rsidTr="00100F17">
        <w:trPr>
          <w:trHeight w:val="340"/>
        </w:trPr>
        <w:tc>
          <w:tcPr>
            <w:tcW w:w="1308" w:type="dxa"/>
            <w:gridSpan w:val="2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:rsidR="00F311BE" w:rsidRPr="0011215D" w:rsidRDefault="00F311BE" w:rsidP="00550CD8">
            <w:pPr>
              <w:spacing w:line="276" w:lineRule="auto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Designação:</w:t>
            </w:r>
          </w:p>
        </w:tc>
        <w:tc>
          <w:tcPr>
            <w:tcW w:w="8180" w:type="dxa"/>
            <w:gridSpan w:val="7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:rsidR="00F311BE" w:rsidRPr="00C65ABE" w:rsidRDefault="00F85EC2" w:rsidP="00FD35C3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bookmarkStart w:id="1" w:name="Texto1"/>
            <w:r w:rsidR="00E671DC"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  <w:bookmarkEnd w:id="1"/>
          </w:p>
        </w:tc>
      </w:tr>
      <w:tr w:rsidR="00C31DAC" w:rsidTr="00100F17">
        <w:trPr>
          <w:trHeight w:val="340"/>
        </w:trPr>
        <w:tc>
          <w:tcPr>
            <w:tcW w:w="882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:rsidR="00C31DAC" w:rsidRPr="0011215D" w:rsidRDefault="00100F17" w:rsidP="00550CD8">
            <w:pPr>
              <w:spacing w:line="276" w:lineRule="auto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>Nº Ação</w:t>
            </w:r>
            <w:r w:rsidR="00C31DAC"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851" w:type="dxa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:rsidR="00C31DAC" w:rsidRPr="00C65ABE" w:rsidRDefault="00F85EC2" w:rsidP="00FD35C3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="00C31DAC"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</w:instrText>
            </w:r>
            <w:bookmarkStart w:id="2" w:name="Texto2"/>
            <w:r w:rsidR="00C31DAC"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134" w:type="dxa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:rsidR="00C31DAC" w:rsidRPr="0011215D" w:rsidRDefault="00100F17" w:rsidP="00100F17">
            <w:pPr>
              <w:spacing w:line="276" w:lineRule="auto"/>
              <w:jc w:val="center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>Nº h</w:t>
            </w:r>
            <w:r w:rsidR="00C31DAC"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oras:</w:t>
            </w:r>
          </w:p>
        </w:tc>
        <w:tc>
          <w:tcPr>
            <w:tcW w:w="851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:rsidR="00C31DAC" w:rsidRPr="00C65ABE" w:rsidRDefault="00F85EC2" w:rsidP="00FD35C3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3"/>
                  <w:enabled/>
                  <w:calcOnExit w:val="0"/>
                  <w:textInput/>
                </w:ffData>
              </w:fldChar>
            </w:r>
            <w:bookmarkStart w:id="3" w:name="Texto3"/>
            <w:r w:rsidR="00C31DAC"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1984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:rsidR="00C31DAC" w:rsidRPr="0011215D" w:rsidRDefault="00C31DAC" w:rsidP="006A7240">
            <w:pPr>
              <w:spacing w:line="276" w:lineRule="auto"/>
              <w:jc w:val="right"/>
              <w:rPr>
                <w:rFonts w:ascii="Franklin Gothic Book" w:hAnsi="Franklin Gothic Book"/>
                <w:sz w:val="18"/>
                <w:szCs w:val="18"/>
              </w:rPr>
            </w:pP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Modalidade:</w:t>
            </w:r>
          </w:p>
        </w:tc>
        <w:tc>
          <w:tcPr>
            <w:tcW w:w="3786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:rsidR="00C31DAC" w:rsidRPr="00C65ABE" w:rsidRDefault="00FC0021" w:rsidP="00DF7178">
            <w:pPr>
              <w:spacing w:line="276" w:lineRule="auto"/>
              <w:rPr>
                <w:rFonts w:ascii="Franklin Gothic Book" w:hAnsi="Franklin Gothic Book"/>
                <w:sz w:val="20"/>
                <w:szCs w:val="20"/>
              </w:rPr>
            </w:pPr>
            <w:sdt>
              <w:sdtPr>
                <w:rPr>
                  <w:rFonts w:ascii="Franklin Gothic Book" w:eastAsia="Dotum" w:hAnsi="Franklin Gothic Book"/>
                  <w:sz w:val="20"/>
                  <w:szCs w:val="20"/>
                </w:rPr>
                <w:id w:val="11836545"/>
                <w:placeholder>
                  <w:docPart w:val="49FF2A1D919041C7933742CC2C2B4BEF"/>
                </w:placeholder>
                <w:comboBox>
                  <w:listItem w:displayText="Escolha uma opção" w:value="Escolha uma opção"/>
                  <w:listItem w:displayText="Curso de formação" w:value="Curso de formação"/>
                  <w:listItem w:displayText="Oficina de formação" w:value="Oficina de formação"/>
                  <w:listItem w:displayText="Círculo de estudos" w:value="Círculo de estudos"/>
                  <w:listItem w:displayText="Estágio" w:value="Estágio"/>
                  <w:listItem w:displayText="Projeto" w:value="Projeto"/>
                  <w:listItem w:displayText="Ação de curta duração" w:value="Ação de curta duração"/>
                </w:comboBox>
              </w:sdtPr>
              <w:sdtEndPr/>
              <w:sdtContent>
                <w:r w:rsidR="00FD35C3" w:rsidRPr="00C65ABE">
                  <w:rPr>
                    <w:rFonts w:ascii="Franklin Gothic Book" w:eastAsia="Dotum" w:hAnsi="Franklin Gothic Book"/>
                    <w:sz w:val="20"/>
                    <w:szCs w:val="20"/>
                  </w:rPr>
                  <w:t>Escolha uma opção</w:t>
                </w:r>
              </w:sdtContent>
            </w:sdt>
          </w:p>
        </w:tc>
      </w:tr>
      <w:tr w:rsidR="00F311BE" w:rsidTr="00100F17">
        <w:trPr>
          <w:trHeight w:val="340"/>
        </w:trPr>
        <w:tc>
          <w:tcPr>
            <w:tcW w:w="1449" w:type="dxa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:rsidR="00F311BE" w:rsidRPr="0011215D" w:rsidRDefault="00F311BE" w:rsidP="00550CD8">
            <w:pPr>
              <w:spacing w:line="276" w:lineRule="auto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Formador(a):</w:t>
            </w:r>
          </w:p>
        </w:tc>
        <w:tc>
          <w:tcPr>
            <w:tcW w:w="8039" w:type="dxa"/>
            <w:gridSpan w:val="6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:rsidR="00F311BE" w:rsidRPr="00C65ABE" w:rsidRDefault="00F85EC2" w:rsidP="00FD35C3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6"/>
                  <w:enabled/>
                  <w:calcOnExit w:val="0"/>
                  <w:textInput/>
                </w:ffData>
              </w:fldChar>
            </w:r>
            <w:bookmarkStart w:id="4" w:name="Texto6"/>
            <w:r w:rsidR="00E671DC"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  <w:bookmarkEnd w:id="4"/>
          </w:p>
        </w:tc>
      </w:tr>
      <w:tr w:rsidR="00100F17" w:rsidTr="00713CE3">
        <w:trPr>
          <w:trHeight w:val="340"/>
        </w:trPr>
        <w:tc>
          <w:tcPr>
            <w:tcW w:w="1875" w:type="dxa"/>
            <w:gridSpan w:val="5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:rsidR="00100F17" w:rsidRPr="0011215D" w:rsidRDefault="00100F17" w:rsidP="00550CD8">
            <w:pPr>
              <w:spacing w:line="276" w:lineRule="auto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Local de realização:</w:t>
            </w:r>
          </w:p>
        </w:tc>
        <w:tc>
          <w:tcPr>
            <w:tcW w:w="7613" w:type="dxa"/>
            <w:gridSpan w:val="4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:rsidR="00100F17" w:rsidRPr="00C65ABE" w:rsidRDefault="00100F17" w:rsidP="00FD35C3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bookmarkStart w:id="5" w:name="Texto7"/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  <w:bookmarkEnd w:id="5"/>
          </w:p>
        </w:tc>
      </w:tr>
    </w:tbl>
    <w:p w:rsidR="00A823E8" w:rsidRPr="00B33242" w:rsidRDefault="00A823E8" w:rsidP="00A823E8">
      <w:pPr>
        <w:spacing w:line="276" w:lineRule="auto"/>
        <w:rPr>
          <w:rFonts w:asciiTheme="majorHAnsi" w:hAnsiTheme="majorHAnsi"/>
          <w:b/>
          <w:sz w:val="20"/>
        </w:rPr>
      </w:pPr>
    </w:p>
    <w:p w:rsidR="003450F5" w:rsidRPr="00B33242" w:rsidRDefault="003450F5" w:rsidP="00A823E8">
      <w:pPr>
        <w:spacing w:line="276" w:lineRule="auto"/>
        <w:rPr>
          <w:rFonts w:asciiTheme="majorHAnsi" w:hAnsiTheme="majorHAnsi"/>
          <w:b/>
          <w:sz w:val="14"/>
        </w:rPr>
      </w:pPr>
    </w:p>
    <w:p w:rsidR="006409AE" w:rsidRPr="005C5502" w:rsidRDefault="00C4304D" w:rsidP="00A823E8">
      <w:pPr>
        <w:pStyle w:val="PargrafodaLista"/>
        <w:numPr>
          <w:ilvl w:val="0"/>
          <w:numId w:val="2"/>
        </w:numPr>
        <w:spacing w:line="276" w:lineRule="auto"/>
        <w:rPr>
          <w:rFonts w:asciiTheme="majorHAnsi" w:hAnsiTheme="majorHAnsi"/>
          <w:color w:val="E36C0A" w:themeColor="accent6" w:themeShade="BF"/>
        </w:rPr>
      </w:pPr>
      <w:r w:rsidRPr="005C5502">
        <w:rPr>
          <w:rFonts w:asciiTheme="majorHAnsi" w:hAnsiTheme="majorHAnsi"/>
          <w:b/>
          <w:color w:val="E36C0A" w:themeColor="accent6" w:themeShade="BF"/>
        </w:rPr>
        <w:t>AUTO-</w:t>
      </w:r>
      <w:r w:rsidR="008473DB" w:rsidRPr="005C5502">
        <w:rPr>
          <w:rFonts w:asciiTheme="majorHAnsi" w:hAnsiTheme="majorHAnsi"/>
          <w:b/>
          <w:color w:val="E36C0A" w:themeColor="accent6" w:themeShade="BF"/>
        </w:rPr>
        <w:t>AVALIAÇÃO</w:t>
      </w:r>
      <w:r w:rsidR="007157F3" w:rsidRPr="005C5502">
        <w:rPr>
          <w:rFonts w:asciiTheme="majorHAnsi" w:hAnsiTheme="majorHAnsi"/>
          <w:b/>
          <w:color w:val="E36C0A" w:themeColor="accent6" w:themeShade="BF"/>
        </w:rPr>
        <w:t xml:space="preserve">: </w:t>
      </w:r>
      <w:r w:rsidR="00C82D59" w:rsidRPr="005C5502">
        <w:rPr>
          <w:rFonts w:asciiTheme="majorHAnsi" w:hAnsiTheme="majorHAnsi"/>
          <w:b/>
          <w:color w:val="E36C0A" w:themeColor="accent6" w:themeShade="BF"/>
        </w:rPr>
        <w:t>PARTICIPAÇÃO E REALIZAÇÃO DAS TAREFAS PROPOSTAS</w:t>
      </w:r>
    </w:p>
    <w:p w:rsidR="007157F3" w:rsidRDefault="007157F3" w:rsidP="007157F3">
      <w:pPr>
        <w:pStyle w:val="PargrafodaLista"/>
        <w:spacing w:line="276" w:lineRule="auto"/>
        <w:ind w:left="360"/>
        <w:rPr>
          <w:rFonts w:asciiTheme="majorHAnsi" w:hAnsiTheme="majorHAnsi"/>
          <w:color w:val="808080" w:themeColor="background1" w:themeShade="80"/>
        </w:rPr>
      </w:pPr>
      <w:r w:rsidRPr="007157F3">
        <w:rPr>
          <w:rFonts w:asciiTheme="majorHAnsi" w:hAnsiTheme="majorHAnsi"/>
          <w:color w:val="808080" w:themeColor="background1" w:themeShade="80"/>
        </w:rPr>
        <w:t>(selecione</w:t>
      </w:r>
      <w:r>
        <w:rPr>
          <w:rFonts w:asciiTheme="majorHAnsi" w:hAnsiTheme="majorHAnsi"/>
          <w:color w:val="808080" w:themeColor="background1" w:themeShade="80"/>
        </w:rPr>
        <w:t>,</w:t>
      </w:r>
      <w:r w:rsidRPr="007157F3">
        <w:rPr>
          <w:rFonts w:asciiTheme="majorHAnsi" w:hAnsiTheme="majorHAnsi"/>
          <w:color w:val="808080" w:themeColor="background1" w:themeShade="80"/>
        </w:rPr>
        <w:t xml:space="preserve"> para cada frase</w:t>
      </w:r>
      <w:r>
        <w:rPr>
          <w:rFonts w:asciiTheme="majorHAnsi" w:hAnsiTheme="majorHAnsi"/>
          <w:color w:val="808080" w:themeColor="background1" w:themeShade="80"/>
        </w:rPr>
        <w:t>,</w:t>
      </w:r>
      <w:r w:rsidRPr="007157F3">
        <w:rPr>
          <w:rFonts w:asciiTheme="majorHAnsi" w:hAnsiTheme="majorHAnsi"/>
          <w:color w:val="808080" w:themeColor="background1" w:themeShade="80"/>
        </w:rPr>
        <w:t xml:space="preserve"> o parâmetro que considera mais </w:t>
      </w:r>
      <w:r>
        <w:rPr>
          <w:rFonts w:asciiTheme="majorHAnsi" w:hAnsiTheme="majorHAnsi"/>
          <w:color w:val="808080" w:themeColor="background1" w:themeShade="80"/>
        </w:rPr>
        <w:t>correto/verdadeiro, tendo em conta o seu desempenho nesta ação de formação</w:t>
      </w:r>
      <w:r w:rsidRPr="007157F3">
        <w:rPr>
          <w:rFonts w:asciiTheme="majorHAnsi" w:hAnsiTheme="majorHAnsi"/>
          <w:color w:val="808080" w:themeColor="background1" w:themeShade="80"/>
        </w:rPr>
        <w:t>)</w:t>
      </w:r>
    </w:p>
    <w:p w:rsidR="003450F5" w:rsidRPr="002E4840" w:rsidRDefault="003450F5" w:rsidP="007157F3">
      <w:pPr>
        <w:pStyle w:val="PargrafodaLista"/>
        <w:spacing w:line="276" w:lineRule="auto"/>
        <w:ind w:left="360"/>
        <w:rPr>
          <w:rFonts w:asciiTheme="majorHAnsi" w:hAnsiTheme="majorHAnsi"/>
          <w:color w:val="808080" w:themeColor="background1" w:themeShade="80"/>
          <w:sz w:val="6"/>
        </w:rPr>
      </w:pPr>
    </w:p>
    <w:p w:rsidR="007157F3" w:rsidRPr="00B33242" w:rsidRDefault="007157F3" w:rsidP="007157F3">
      <w:pPr>
        <w:pStyle w:val="PargrafodaLista"/>
        <w:spacing w:line="276" w:lineRule="auto"/>
        <w:ind w:left="360"/>
        <w:rPr>
          <w:rFonts w:asciiTheme="majorHAnsi" w:hAnsiTheme="majorHAnsi"/>
          <w:color w:val="808080" w:themeColor="background1" w:themeShade="80"/>
          <w:sz w:val="4"/>
        </w:rPr>
      </w:pPr>
    </w:p>
    <w:tbl>
      <w:tblPr>
        <w:tblStyle w:val="Tabelacomgrelha"/>
        <w:tblW w:w="1077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"/>
        <w:gridCol w:w="6281"/>
        <w:gridCol w:w="793"/>
        <w:gridCol w:w="2410"/>
        <w:gridCol w:w="425"/>
      </w:tblGrid>
      <w:tr w:rsidR="002967E9" w:rsidRPr="00A823E8" w:rsidTr="00FE0182">
        <w:trPr>
          <w:trHeight w:val="936"/>
        </w:trPr>
        <w:tc>
          <w:tcPr>
            <w:tcW w:w="7938" w:type="dxa"/>
            <w:gridSpan w:val="3"/>
            <w:vAlign w:val="center"/>
          </w:tcPr>
          <w:p w:rsidR="002967E9" w:rsidRPr="00046390" w:rsidRDefault="000044C3" w:rsidP="000D414E">
            <w:pPr>
              <w:pStyle w:val="PargrafodaLista"/>
              <w:numPr>
                <w:ilvl w:val="0"/>
                <w:numId w:val="3"/>
              </w:numPr>
              <w:spacing w:line="360" w:lineRule="auto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Autoavalio a minha assiduidade</w:t>
            </w:r>
            <w:r w:rsidR="006D4E0F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</w:t>
            </w:r>
            <w:proofErr w:type="gramStart"/>
            <w:r w:rsidR="006D4E0F">
              <w:rPr>
                <w:rFonts w:ascii="Franklin Gothic Book" w:hAnsi="Franklin Gothic Book"/>
                <w:b/>
                <w:i/>
                <w:sz w:val="20"/>
                <w:szCs w:val="16"/>
              </w:rPr>
              <w:t>com</w:t>
            </w:r>
            <w:proofErr w:type="gramEnd"/>
            <w:r w:rsidR="006D4E0F">
              <w:rPr>
                <w:rFonts w:ascii="Franklin Gothic Book" w:hAnsi="Franklin Gothic Book"/>
                <w:b/>
                <w:i/>
                <w:sz w:val="20"/>
                <w:szCs w:val="16"/>
              </w:rPr>
              <w:t>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776680314"/>
            <w:placeholder>
              <w:docPart w:val="F6E586FCE8CD46E49ECE167CAA6045A1"/>
            </w:placeholder>
            <w:comboBox>
              <w:listItem w:displayText="Escolha 1 opção" w:value="Escolha 1 opção"/>
              <w:listItem w:displayText="Excelente" w:value="Excelente"/>
              <w:listItem w:displayText="Muito Bom" w:value="Muito Bom"/>
              <w:listItem w:displayText="Bom" w:value="Bom"/>
              <w:listItem w:displayText="Suficiente" w:value="Suficiente"/>
              <w:listItem w:displayText="Insuficiente" w:value="Insuficiente"/>
            </w:comboBox>
          </w:sdtPr>
          <w:sdtEndPr/>
          <w:sdtContent>
            <w:tc>
              <w:tcPr>
                <w:tcW w:w="2835" w:type="dxa"/>
                <w:gridSpan w:val="2"/>
                <w:vAlign w:val="center"/>
              </w:tcPr>
              <w:p w:rsidR="002967E9" w:rsidRPr="00046390" w:rsidRDefault="00D256BF" w:rsidP="000D414E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sz w:val="20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1903CD" w:rsidRPr="00A823E8" w:rsidTr="00FE0182">
        <w:trPr>
          <w:trHeight w:val="920"/>
        </w:trPr>
        <w:tc>
          <w:tcPr>
            <w:tcW w:w="7938" w:type="dxa"/>
            <w:gridSpan w:val="3"/>
            <w:vAlign w:val="center"/>
          </w:tcPr>
          <w:p w:rsidR="004F0A2E" w:rsidRPr="00046390" w:rsidRDefault="006D4E0F" w:rsidP="00CC6FC8">
            <w:pPr>
              <w:pStyle w:val="PargrafodaLista"/>
              <w:numPr>
                <w:ilvl w:val="0"/>
                <w:numId w:val="3"/>
              </w:numPr>
              <w:spacing w:line="360" w:lineRule="auto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Autoavalio a minha pontualidade </w:t>
            </w:r>
            <w:proofErr w:type="gramStart"/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com</w:t>
            </w:r>
            <w:proofErr w:type="gramEnd"/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-1419790763"/>
            <w:placeholder>
              <w:docPart w:val="018757E32C064708B01603D38113C6CB"/>
            </w:placeholder>
            <w:comboBox>
              <w:listItem w:displayText="Escolha 1 opção" w:value="Escolha 1 opção"/>
              <w:listItem w:displayText="Excelente" w:value="Excelente"/>
              <w:listItem w:displayText="Muito Bom" w:value="Muito Bom"/>
              <w:listItem w:displayText="Bom" w:value="Bom"/>
              <w:listItem w:displayText="Suficiente" w:value="Suficiente"/>
              <w:listItem w:displayText="Insuficiente" w:value="Insuficiente"/>
            </w:comboBox>
          </w:sdtPr>
          <w:sdtEndPr/>
          <w:sdtContent>
            <w:tc>
              <w:tcPr>
                <w:tcW w:w="2835" w:type="dxa"/>
                <w:gridSpan w:val="2"/>
                <w:vAlign w:val="center"/>
              </w:tcPr>
              <w:p w:rsidR="004F0A2E" w:rsidRPr="00046390" w:rsidRDefault="00D256BF" w:rsidP="00CC6FC8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sz w:val="20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1903CD" w:rsidRPr="00A823E8" w:rsidTr="00FE0182">
        <w:trPr>
          <w:trHeight w:val="918"/>
        </w:trPr>
        <w:tc>
          <w:tcPr>
            <w:tcW w:w="7938" w:type="dxa"/>
            <w:gridSpan w:val="3"/>
            <w:vAlign w:val="center"/>
          </w:tcPr>
          <w:p w:rsidR="004F0A2E" w:rsidRPr="00046390" w:rsidRDefault="006D4E0F" w:rsidP="006D4E0F">
            <w:pPr>
              <w:pStyle w:val="PargrafodaLista"/>
              <w:numPr>
                <w:ilvl w:val="0"/>
                <w:numId w:val="3"/>
              </w:numPr>
              <w:spacing w:line="360" w:lineRule="auto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Autoavalio as </w:t>
            </w:r>
            <w:r w:rsidRPr="006D4E0F">
              <w:rPr>
                <w:rFonts w:ascii="Franklin Gothic Book" w:hAnsi="Franklin Gothic Book"/>
                <w:b/>
                <w:i/>
                <w:sz w:val="20"/>
                <w:szCs w:val="16"/>
              </w:rPr>
              <w:t>minhas intervenções/par</w:t>
            </w: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ticipaç</w:t>
            </w:r>
            <w:r w:rsidR="003450F5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ão nas sessões de formação </w:t>
            </w:r>
            <w:proofErr w:type="gramStart"/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com</w:t>
            </w:r>
            <w:proofErr w:type="gramEnd"/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-1706016598"/>
            <w:placeholder>
              <w:docPart w:val="D8946843394C43CBAED635A4AD76CD99"/>
            </w:placeholder>
            <w:comboBox>
              <w:listItem w:displayText="Escolha 1 opção" w:value="Escolha 1 opção"/>
              <w:listItem w:displayText="Excelente" w:value="Excelente"/>
              <w:listItem w:displayText="Muito Bom" w:value="Muito Bom"/>
              <w:listItem w:displayText="Bom" w:value="Bom"/>
              <w:listItem w:displayText="Suficiente" w:value="Suficiente"/>
              <w:listItem w:displayText="Insuficiente" w:value="Insuficiente"/>
            </w:comboBox>
          </w:sdtPr>
          <w:sdtEndPr/>
          <w:sdtContent>
            <w:tc>
              <w:tcPr>
                <w:tcW w:w="2835" w:type="dxa"/>
                <w:gridSpan w:val="2"/>
                <w:vAlign w:val="center"/>
              </w:tcPr>
              <w:p w:rsidR="004F0A2E" w:rsidRPr="00046390" w:rsidRDefault="00D256BF" w:rsidP="002A4EEA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sz w:val="20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A823E8" w:rsidRPr="00A823E8" w:rsidTr="00FE0182">
        <w:trPr>
          <w:trHeight w:val="844"/>
        </w:trPr>
        <w:tc>
          <w:tcPr>
            <w:tcW w:w="7938" w:type="dxa"/>
            <w:gridSpan w:val="3"/>
            <w:vAlign w:val="center"/>
          </w:tcPr>
          <w:p w:rsidR="00A823E8" w:rsidRPr="00046390" w:rsidRDefault="00A823E8" w:rsidP="006D4E0F">
            <w:pPr>
              <w:pStyle w:val="PargrafodaLista"/>
              <w:numPr>
                <w:ilvl w:val="0"/>
                <w:numId w:val="3"/>
              </w:numPr>
              <w:spacing w:line="360" w:lineRule="auto"/>
              <w:ind w:right="-2662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 w:rsidRP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>Os objetivos</w:t>
            </w:r>
            <w:r w:rsidR="006D4E0F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e </w:t>
            </w:r>
            <w:r w:rsidR="00046390" w:rsidRP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tarefas propostos pelo formador durante </w:t>
            </w:r>
            <w:r w:rsid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>esta</w:t>
            </w:r>
            <w:r w:rsidR="00046390" w:rsidRP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ação</w:t>
            </w:r>
            <w:r w:rsid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>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5033072"/>
            <w:lock w:val="sdtLocked"/>
            <w:placeholder>
              <w:docPart w:val="1D4AAB2CC15D4A27AAE18B525AB1E723"/>
            </w:placeholder>
            <w:comboBox>
              <w:listItem w:displayText="Escolha 1 opção" w:value="Escolha 1 opção"/>
              <w:listItem w:displayText="foram integralmente cumpridos" w:value="foram integralmente cumpridos"/>
              <w:listItem w:displayText="foram parcialmente cumpridos" w:value="foram parcialmente cumpridos"/>
              <w:listItem w:displayText="não foram cumpridos" w:value="não foram cumpridos"/>
            </w:comboBox>
          </w:sdtPr>
          <w:sdtEndPr/>
          <w:sdtContent>
            <w:tc>
              <w:tcPr>
                <w:tcW w:w="2835" w:type="dxa"/>
                <w:gridSpan w:val="2"/>
                <w:vAlign w:val="center"/>
              </w:tcPr>
              <w:p w:rsidR="00A823E8" w:rsidRPr="00046390" w:rsidRDefault="00FE0182" w:rsidP="00FE0182">
                <w:pPr>
                  <w:pStyle w:val="PargrafodaLista"/>
                  <w:spacing w:line="360" w:lineRule="auto"/>
                  <w:ind w:left="-108"/>
                  <w:rPr>
                    <w:rFonts w:ascii="Franklin Gothic Book" w:hAnsi="Franklin Gothic Book"/>
                    <w:sz w:val="20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A823E8" w:rsidRPr="00A823E8" w:rsidTr="00FE0182">
        <w:trPr>
          <w:trHeight w:val="53"/>
        </w:trPr>
        <w:tc>
          <w:tcPr>
            <w:tcW w:w="7938" w:type="dxa"/>
            <w:gridSpan w:val="3"/>
            <w:vAlign w:val="center"/>
          </w:tcPr>
          <w:p w:rsidR="00A823E8" w:rsidRPr="00FE0182" w:rsidRDefault="00A823E8" w:rsidP="00FE0182">
            <w:pPr>
              <w:spacing w:line="360" w:lineRule="auto"/>
              <w:ind w:right="-115"/>
              <w:rPr>
                <w:rFonts w:ascii="Franklin Gothic Book" w:hAnsi="Franklin Gothic Book"/>
                <w:b/>
                <w:i/>
                <w:sz w:val="2"/>
                <w:szCs w:val="16"/>
              </w:rPr>
            </w:pPr>
          </w:p>
        </w:tc>
        <w:sdt>
          <w:sdtPr>
            <w:rPr>
              <w:rFonts w:eastAsia="Dotum"/>
              <w:color w:val="FFFFFF" w:themeColor="background1"/>
              <w:sz w:val="2"/>
            </w:rPr>
            <w:id w:val="5033073"/>
            <w:lock w:val="sdtLocked"/>
            <w:placeholder>
              <w:docPart w:val="F7DB120455254423BD0100C13825BD7E"/>
            </w:placeholder>
            <w:showingPlcHdr/>
            <w:comboBox>
              <w:listItem w:displayText="Escolha 1 opção" w:value="Escolha 1 opção"/>
              <w:listItem w:displayText="com profundidade" w:value="com profundidade"/>
              <w:listItem w:displayText="com a profundidade adequada" w:value="com a profundidade adequada"/>
              <w:listItem w:displayText="com pouca profundidade" w:value="com pouca profundidade"/>
            </w:comboBox>
          </w:sdtPr>
          <w:sdtEndPr/>
          <w:sdtContent>
            <w:tc>
              <w:tcPr>
                <w:tcW w:w="2835" w:type="dxa"/>
                <w:gridSpan w:val="2"/>
                <w:vAlign w:val="center"/>
              </w:tcPr>
              <w:p w:rsidR="00A823E8" w:rsidRPr="00FE0182" w:rsidRDefault="0052705C" w:rsidP="0052705C">
                <w:pPr>
                  <w:spacing w:line="276" w:lineRule="auto"/>
                  <w:rPr>
                    <w:rFonts w:ascii="Franklin Gothic Book" w:hAnsi="Franklin Gothic Book"/>
                    <w:color w:val="FFFFFF" w:themeColor="background1"/>
                    <w:sz w:val="16"/>
                    <w:szCs w:val="16"/>
                  </w:rPr>
                </w:pPr>
                <w:r w:rsidRPr="00FE0182">
                  <w:rPr>
                    <w:rStyle w:val="TextodoMarcadordePosio"/>
                    <w:color w:val="FFFFFF" w:themeColor="background1"/>
                    <w:sz w:val="2"/>
                  </w:rPr>
                  <w:t>Escolha um item.</w:t>
                </w:r>
              </w:p>
            </w:tc>
          </w:sdtContent>
        </w:sdt>
      </w:tr>
      <w:tr w:rsidR="00A823E8" w:rsidRPr="00A823E8" w:rsidTr="00FE0182">
        <w:trPr>
          <w:trHeight w:val="854"/>
        </w:trPr>
        <w:tc>
          <w:tcPr>
            <w:tcW w:w="7938" w:type="dxa"/>
            <w:gridSpan w:val="3"/>
            <w:vAlign w:val="center"/>
          </w:tcPr>
          <w:p w:rsidR="00A823E8" w:rsidRPr="00046390" w:rsidRDefault="002D57CD" w:rsidP="00DE4892">
            <w:pPr>
              <w:pStyle w:val="PargrafodaLista"/>
              <w:numPr>
                <w:ilvl w:val="0"/>
                <w:numId w:val="3"/>
              </w:numPr>
              <w:spacing w:line="360" w:lineRule="auto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>
              <w:rPr>
                <w:rFonts w:asciiTheme="majorHAnsi" w:eastAsia="Dotum" w:hAnsiTheme="majorHAnsi"/>
                <w:b/>
                <w:noProof/>
                <w:color w:val="000000" w:themeColor="text1"/>
                <w:sz w:val="32"/>
                <w:szCs w:val="20"/>
                <w:u w:val="single"/>
                <w:lang w:eastAsia="pt-PT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709496F2" wp14:editId="0F6FB070">
                      <wp:simplePos x="0" y="0"/>
                      <wp:positionH relativeFrom="column">
                        <wp:posOffset>-184785</wp:posOffset>
                      </wp:positionH>
                      <wp:positionV relativeFrom="paragraph">
                        <wp:posOffset>649605</wp:posOffset>
                      </wp:positionV>
                      <wp:extent cx="6809740" cy="634365"/>
                      <wp:effectExtent l="57150" t="38100" r="67310" b="89535"/>
                      <wp:wrapNone/>
                      <wp:docPr id="2" name="Rectângulo arredondado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09740" cy="63436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1">
                                <a:schemeClr val="accent6"/>
                              </a:lnRef>
                              <a:fillRef idx="2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Rectângulo arredondado 2" o:spid="_x0000_s1026" style="position:absolute;margin-left:-14.55pt;margin-top:51.15pt;width:536.2pt;height:49.9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" fillcolor="#fbcaa2 [1625]" strokecolor="#f68c36 [3049]">
                      <v:fill color2="#fdefe3 [505]" rotate="t" angle="180" colors="0 #ffbe86;22938f #ffd0aa;1 #ffebdb" focus="100%" type="gradient"/>
                      <v:shadow on="t" color="black" opacity="24903f" origin=",.5" offset="0,.55556mm"/>
                    </v:roundrect>
                  </w:pict>
                </mc:Fallback>
              </mc:AlternateContent>
            </w:r>
            <w:r w:rsidR="00930626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Os impactos desta ação na </w:t>
            </w:r>
            <w:r w:rsidR="004F0A2E">
              <w:rPr>
                <w:rFonts w:ascii="Franklin Gothic Book" w:hAnsi="Franklin Gothic Book"/>
                <w:b/>
                <w:i/>
                <w:sz w:val="20"/>
                <w:szCs w:val="16"/>
              </w:rPr>
              <w:t>minha</w:t>
            </w:r>
            <w:r w:rsidR="00D95C04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</w:t>
            </w:r>
            <w:r w:rsidR="00930626">
              <w:rPr>
                <w:rFonts w:ascii="Franklin Gothic Book" w:hAnsi="Franklin Gothic Book"/>
                <w:b/>
                <w:i/>
                <w:sz w:val="20"/>
                <w:szCs w:val="16"/>
              </w:rPr>
              <w:t>prática p</w:t>
            </w:r>
            <w:r w:rsidR="00DE4892">
              <w:rPr>
                <w:rFonts w:ascii="Franklin Gothic Book" w:hAnsi="Franklin Gothic Book"/>
                <w:b/>
                <w:i/>
                <w:sz w:val="20"/>
                <w:szCs w:val="16"/>
              </w:rPr>
              <w:t>rofissional</w:t>
            </w:r>
            <w:r w:rsidR="00A823E8" w:rsidRP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foram</w:t>
            </w:r>
            <w:r w:rsidR="004F0A2E">
              <w:rPr>
                <w:rFonts w:ascii="Franklin Gothic Book" w:hAnsi="Franklin Gothic Book"/>
                <w:b/>
                <w:i/>
                <w:sz w:val="20"/>
                <w:szCs w:val="16"/>
              </w:rPr>
              <w:t>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5033076"/>
            <w:lock w:val="sdtLocked"/>
            <w:placeholder>
              <w:docPart w:val="C45E8700F21F4958A68815980DB6A5D3"/>
            </w:placeholder>
            <w:comboBox>
              <w:listItem w:displayText="Escolha 1 opção" w:value="Escolha 1 opção"/>
              <w:listItem w:displayText="muito relevantes" w:value="muito relevantes"/>
              <w:listItem w:displayText="relevantes" w:value="relevantes"/>
              <w:listItem w:displayText="irrelavantes" w:value="irrelavantes"/>
            </w:comboBox>
          </w:sdtPr>
          <w:sdtEndPr/>
          <w:sdtContent>
            <w:tc>
              <w:tcPr>
                <w:tcW w:w="2835" w:type="dxa"/>
                <w:gridSpan w:val="2"/>
                <w:vAlign w:val="center"/>
              </w:tcPr>
              <w:p w:rsidR="00A823E8" w:rsidRPr="0011215D" w:rsidRDefault="00D256BF" w:rsidP="00D91E77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sz w:val="16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3450F5" w:rsidRPr="002E4840" w:rsidTr="00FE0182">
        <w:trPr>
          <w:gridAfter w:val="4"/>
          <w:wAfter w:w="9909" w:type="dxa"/>
          <w:trHeight w:val="53"/>
        </w:trPr>
        <w:sdt>
          <w:sdtPr>
            <w:rPr>
              <w:rFonts w:eastAsia="Dotum"/>
              <w:color w:val="FFFFFF" w:themeColor="background1"/>
              <w:sz w:val="2"/>
            </w:rPr>
            <w:id w:val="5033077"/>
            <w:lock w:val="sdtLocked"/>
            <w:placeholder>
              <w:docPart w:val="A0F9CEC505BC43FF9100925C00ACD765"/>
            </w:placeholder>
            <w:showingPlcHdr/>
            <w:comboBox>
              <w:listItem w:displayText="Escolha 1 opção" w:value="Escolha 1 opção"/>
              <w:listItem w:displayText="adequado" w:value="adequado"/>
              <w:listItem w:displayText="pouco adequado" w:value="pouco adequado"/>
            </w:comboBox>
          </w:sdtPr>
          <w:sdtEndPr/>
          <w:sdtContent>
            <w:tc>
              <w:tcPr>
                <w:tcW w:w="864" w:type="dxa"/>
                <w:vAlign w:val="center"/>
              </w:tcPr>
              <w:p w:rsidR="003450F5" w:rsidRPr="003450F5" w:rsidRDefault="003450F5" w:rsidP="003450F5">
                <w:pPr>
                  <w:spacing w:line="276" w:lineRule="auto"/>
                  <w:rPr>
                    <w:rFonts w:ascii="Franklin Gothic Book" w:hAnsi="Franklin Gothic Book"/>
                    <w:color w:val="FFFFFF" w:themeColor="background1"/>
                    <w:sz w:val="2"/>
                    <w:szCs w:val="16"/>
                  </w:rPr>
                </w:pPr>
                <w:r w:rsidRPr="003450F5">
                  <w:rPr>
                    <w:rStyle w:val="TextodoMarcadordePosio"/>
                    <w:color w:val="FFFFFF" w:themeColor="background1"/>
                    <w:sz w:val="2"/>
                  </w:rPr>
                  <w:t>Escolha um item.</w:t>
                </w:r>
              </w:p>
            </w:tc>
          </w:sdtContent>
        </w:sdt>
      </w:tr>
      <w:tr w:rsidR="003450F5" w:rsidRPr="003450F5" w:rsidTr="00FE0182">
        <w:trPr>
          <w:gridAfter w:val="4"/>
          <w:wAfter w:w="9909" w:type="dxa"/>
          <w:trHeight w:val="53"/>
        </w:trPr>
        <w:sdt>
          <w:sdtPr>
            <w:rPr>
              <w:rFonts w:ascii="Franklin Gothic Book" w:eastAsia="Dotum" w:hAnsi="Franklin Gothic Book"/>
              <w:color w:val="FFFFFF" w:themeColor="background1"/>
              <w:sz w:val="2"/>
              <w:szCs w:val="16"/>
            </w:rPr>
            <w:id w:val="5033078"/>
            <w:lock w:val="sdtLocked"/>
            <w:placeholder>
              <w:docPart w:val="55AF2072DF8F47108926CF79EDBDC604"/>
            </w:placeholder>
            <w:comboBox>
              <w:listItem w:displayText="Escolha 1 opção" w:value="Escolha 1 opção"/>
              <w:listItem w:displayText="adequado" w:value="adequado"/>
              <w:listItem w:displayText="pouco adequado" w:value="pouco adequado"/>
            </w:comboBox>
          </w:sdtPr>
          <w:sdtEndPr/>
          <w:sdtContent>
            <w:tc>
              <w:tcPr>
                <w:tcW w:w="864" w:type="dxa"/>
                <w:vAlign w:val="center"/>
              </w:tcPr>
              <w:p w:rsidR="003450F5" w:rsidRPr="003450F5" w:rsidRDefault="003450F5" w:rsidP="00046390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color w:val="FFFFFF" w:themeColor="background1"/>
                    <w:sz w:val="2"/>
                    <w:szCs w:val="16"/>
                  </w:rPr>
                </w:pPr>
                <w:r w:rsidRPr="003450F5">
                  <w:rPr>
                    <w:rFonts w:ascii="Franklin Gothic Book" w:eastAsia="Dotum" w:hAnsi="Franklin Gothic Book"/>
                    <w:color w:val="FFFFFF" w:themeColor="background1"/>
                    <w:sz w:val="2"/>
                    <w:szCs w:val="16"/>
                  </w:rPr>
                  <w:t>Escolha 1 opção</w:t>
                </w:r>
              </w:p>
            </w:tc>
          </w:sdtContent>
        </w:sdt>
      </w:tr>
      <w:tr w:rsidR="003450F5" w:rsidRPr="003450F5" w:rsidTr="00FE0182">
        <w:trPr>
          <w:gridAfter w:val="4"/>
          <w:wAfter w:w="9909" w:type="dxa"/>
          <w:trHeight w:val="53"/>
        </w:trPr>
        <w:sdt>
          <w:sdtPr>
            <w:rPr>
              <w:rFonts w:ascii="Franklin Gothic Book" w:eastAsia="Dotum" w:hAnsi="Franklin Gothic Book"/>
              <w:color w:val="FFFFFF" w:themeColor="background1"/>
              <w:sz w:val="2"/>
              <w:szCs w:val="16"/>
            </w:rPr>
            <w:id w:val="5033079"/>
            <w:lock w:val="sdtLocked"/>
            <w:placeholder>
              <w:docPart w:val="A297C639CF8747D9B793A538EE73A4BC"/>
            </w:placeholder>
            <w:comboBox>
              <w:listItem w:displayText="Escolha 1 opção" w:value="Escolha 1 opção"/>
              <w:listItem w:displayText="adequado" w:value="adequado"/>
              <w:listItem w:displayText="pouco adequado" w:value="pouco adequado"/>
            </w:comboBox>
          </w:sdtPr>
          <w:sdtEndPr/>
          <w:sdtContent>
            <w:tc>
              <w:tcPr>
                <w:tcW w:w="864" w:type="dxa"/>
                <w:vAlign w:val="center"/>
              </w:tcPr>
              <w:p w:rsidR="003450F5" w:rsidRPr="003450F5" w:rsidRDefault="003450F5" w:rsidP="00D95C04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color w:val="FFFFFF" w:themeColor="background1"/>
                    <w:sz w:val="2"/>
                    <w:szCs w:val="16"/>
                  </w:rPr>
                </w:pPr>
                <w:r w:rsidRPr="003450F5">
                  <w:rPr>
                    <w:rFonts w:ascii="Franklin Gothic Book" w:eastAsia="Dotum" w:hAnsi="Franklin Gothic Book"/>
                    <w:color w:val="FFFFFF" w:themeColor="background1"/>
                    <w:sz w:val="2"/>
                    <w:szCs w:val="16"/>
                  </w:rPr>
                  <w:t>Escolha 1 opção</w:t>
                </w:r>
              </w:p>
            </w:tc>
          </w:sdtContent>
        </w:sdt>
      </w:tr>
      <w:tr w:rsidR="003450F5" w:rsidRPr="003450F5" w:rsidTr="00FE0182">
        <w:trPr>
          <w:gridAfter w:val="4"/>
          <w:wAfter w:w="9909" w:type="dxa"/>
          <w:trHeight w:val="411"/>
        </w:trPr>
        <w:sdt>
          <w:sdtPr>
            <w:rPr>
              <w:rFonts w:ascii="Franklin Gothic Book" w:eastAsia="Dotum" w:hAnsi="Franklin Gothic Book"/>
              <w:color w:val="FFFFFF" w:themeColor="background1"/>
              <w:sz w:val="2"/>
              <w:szCs w:val="16"/>
            </w:rPr>
            <w:id w:val="5033080"/>
            <w:lock w:val="sdtLocked"/>
            <w:placeholder>
              <w:docPart w:val="87F30ABA94C74794B4BC826646F34FDA"/>
            </w:placeholder>
            <w:comboBox>
              <w:listItem w:displayText="Escolha 1 opção" w:value="Escolha 1 opção"/>
              <w:listItem w:displayText="Excelente" w:value="Excelente"/>
              <w:listItem w:displayText="Muito Bom" w:value="Muito Bom"/>
              <w:listItem w:displayText="Bom" w:value="Bom"/>
              <w:listItem w:displayText="Suficiente" w:value="Suficiente"/>
              <w:listItem w:displayText="Insuficiente" w:value="Insuficiente"/>
            </w:comboBox>
          </w:sdtPr>
          <w:sdtEndPr/>
          <w:sdtContent>
            <w:tc>
              <w:tcPr>
                <w:tcW w:w="864" w:type="dxa"/>
                <w:vAlign w:val="center"/>
              </w:tcPr>
              <w:p w:rsidR="003450F5" w:rsidRPr="003450F5" w:rsidRDefault="0052705C" w:rsidP="00046390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color w:val="FFFFFF" w:themeColor="background1"/>
                    <w:sz w:val="2"/>
                    <w:szCs w:val="16"/>
                  </w:rPr>
                </w:pPr>
                <w:r w:rsidRPr="003450F5">
                  <w:rPr>
                    <w:rFonts w:ascii="Franklin Gothic Book" w:eastAsia="Dotum" w:hAnsi="Franklin Gothic Book"/>
                    <w:color w:val="FFFFFF" w:themeColor="background1"/>
                    <w:sz w:val="2"/>
                    <w:szCs w:val="16"/>
                  </w:rPr>
                  <w:t>Escolha 1 opção</w:t>
                </w:r>
              </w:p>
            </w:tc>
          </w:sdtContent>
        </w:sdt>
      </w:tr>
      <w:tr w:rsidR="00A823E8" w:rsidRPr="00E44F37" w:rsidTr="00FE0182">
        <w:trPr>
          <w:gridAfter w:val="1"/>
          <w:wAfter w:w="425" w:type="dxa"/>
          <w:trHeight w:val="690"/>
        </w:trPr>
        <w:tc>
          <w:tcPr>
            <w:tcW w:w="7145" w:type="dxa"/>
            <w:gridSpan w:val="2"/>
          </w:tcPr>
          <w:p w:rsidR="00E44F37" w:rsidRPr="00E44F37" w:rsidRDefault="00E44F37" w:rsidP="00E44F37">
            <w:pPr>
              <w:spacing w:line="360" w:lineRule="auto"/>
              <w:rPr>
                <w:rFonts w:ascii="Arial" w:hAnsi="Arial" w:cs="Arial"/>
                <w:b/>
                <w:sz w:val="14"/>
                <w:szCs w:val="16"/>
              </w:rPr>
            </w:pPr>
          </w:p>
          <w:p w:rsidR="00A823E8" w:rsidRPr="00E44F37" w:rsidRDefault="00770E2F" w:rsidP="00FE0182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16"/>
              </w:rPr>
            </w:pPr>
            <w:r w:rsidRPr="00E44F37">
              <w:rPr>
                <w:rFonts w:ascii="Arial" w:hAnsi="Arial" w:cs="Arial"/>
                <w:b/>
                <w:sz w:val="20"/>
                <w:szCs w:val="16"/>
              </w:rPr>
              <w:t>De uma forma geral, a</w:t>
            </w:r>
            <w:r w:rsidR="00E44F37" w:rsidRPr="00E44F37">
              <w:rPr>
                <w:rFonts w:ascii="Arial" w:hAnsi="Arial" w:cs="Arial"/>
                <w:b/>
                <w:sz w:val="20"/>
                <w:szCs w:val="16"/>
              </w:rPr>
              <w:t xml:space="preserve">utoavalio </w:t>
            </w:r>
            <w:r w:rsidR="00E44F37">
              <w:rPr>
                <w:rFonts w:ascii="Arial" w:hAnsi="Arial" w:cs="Arial"/>
                <w:b/>
                <w:sz w:val="20"/>
                <w:szCs w:val="16"/>
              </w:rPr>
              <w:t xml:space="preserve">o meu desempenho nesta ação </w:t>
            </w:r>
            <w:proofErr w:type="gramStart"/>
            <w:r w:rsidR="00E44F37">
              <w:rPr>
                <w:rFonts w:ascii="Arial" w:hAnsi="Arial" w:cs="Arial"/>
                <w:b/>
                <w:sz w:val="20"/>
                <w:szCs w:val="16"/>
              </w:rPr>
              <w:t>com</w:t>
            </w:r>
            <w:proofErr w:type="gramEnd"/>
            <w:r w:rsidR="007F5A1C" w:rsidRPr="00E44F37">
              <w:rPr>
                <w:rFonts w:ascii="Arial" w:hAnsi="Arial" w:cs="Arial"/>
                <w:b/>
                <w:sz w:val="20"/>
                <w:szCs w:val="16"/>
              </w:rPr>
              <w:t>:</w:t>
            </w:r>
          </w:p>
        </w:tc>
        <w:sdt>
          <w:sdtPr>
            <w:rPr>
              <w:rFonts w:ascii="Arial" w:eastAsia="Dotum" w:hAnsi="Arial" w:cs="Arial"/>
              <w:b/>
              <w:sz w:val="20"/>
              <w:szCs w:val="16"/>
            </w:rPr>
            <w:id w:val="5033081"/>
            <w:lock w:val="sdtLocked"/>
            <w:placeholder>
              <w:docPart w:val="FADFE0CD6EAA4F8B8913E285751EFE37"/>
            </w:placeholder>
            <w:comboBox>
              <w:listItem w:displayText="Escolha 1 opção" w:value="Escolha 1 opção"/>
              <w:listItem w:displayText="Excelente (9,0 a 10 valores)" w:value="Excelente (9,0 a 10 valores)"/>
              <w:listItem w:displayText="Muito Bom (8,0 a 8,9 valores)" w:value="Muito Bom (8,0 a 8,9 valores)"/>
              <w:listItem w:displayText="Bom (6,5 a 7,9 valores)" w:value="Bom (6,5 a 7,9 valores)"/>
              <w:listItem w:displayText="Regular (5,0 a 6,4 valores)" w:value="Regular (5,0 a 6,4 valores)"/>
              <w:listItem w:displayText="Insuficiente (1 a 4,9 valores)" w:value="Insuficiente (1 a 4,9 valores)"/>
            </w:comboBox>
          </w:sdtPr>
          <w:sdtEndPr/>
          <w:sdtContent>
            <w:tc>
              <w:tcPr>
                <w:tcW w:w="3203" w:type="dxa"/>
                <w:gridSpan w:val="2"/>
                <w:vAlign w:val="center"/>
              </w:tcPr>
              <w:p w:rsidR="00A823E8" w:rsidRPr="00E44F37" w:rsidRDefault="00B33242" w:rsidP="00FE0182">
                <w:pPr>
                  <w:pStyle w:val="PargrafodaLista"/>
                  <w:spacing w:line="276" w:lineRule="auto"/>
                  <w:ind w:left="0" w:firstLine="685"/>
                  <w:rPr>
                    <w:rFonts w:ascii="Arial" w:hAnsi="Arial" w:cs="Arial"/>
                    <w:b/>
                    <w:sz w:val="20"/>
                    <w:szCs w:val="16"/>
                  </w:rPr>
                </w:pPr>
                <w:r>
                  <w:rPr>
                    <w:rFonts w:ascii="Arial" w:eastAsia="Dotum" w:hAnsi="Arial" w:cs="Arial"/>
                    <w:b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</w:tbl>
    <w:p w:rsidR="00FC2998" w:rsidRPr="005C5502" w:rsidRDefault="008D6999" w:rsidP="00B33242">
      <w:pPr>
        <w:rPr>
          <w:rFonts w:ascii="Franklin Gothic Book" w:eastAsia="Dotum" w:hAnsi="Franklin Gothic Book"/>
          <w:b/>
          <w:color w:val="E36C0A" w:themeColor="accent6" w:themeShade="BF"/>
          <w:sz w:val="20"/>
          <w:szCs w:val="20"/>
        </w:rPr>
      </w:pPr>
      <w:r>
        <w:rPr>
          <w:rFonts w:ascii="Franklin Gothic Book" w:hAnsi="Franklin Gothic Book"/>
          <w:sz w:val="2"/>
          <w:szCs w:val="20"/>
        </w:rPr>
        <w:br w:type="page"/>
      </w:r>
      <w:r w:rsidR="00FC2998" w:rsidRPr="005C5502">
        <w:rPr>
          <w:rFonts w:asciiTheme="majorHAnsi" w:hAnsiTheme="majorHAnsi"/>
          <w:b/>
          <w:color w:val="E36C0A" w:themeColor="accent6" w:themeShade="BF"/>
        </w:rPr>
        <w:lastRenderedPageBreak/>
        <w:t>REFLEXÃO CRÍTICA</w:t>
      </w:r>
      <w:r w:rsidR="006A3E21" w:rsidRPr="005C5502">
        <w:rPr>
          <w:rFonts w:asciiTheme="majorHAnsi" w:hAnsiTheme="majorHAnsi"/>
          <w:b/>
          <w:color w:val="E36C0A" w:themeColor="accent6" w:themeShade="BF"/>
        </w:rPr>
        <w:t xml:space="preserve"> </w:t>
      </w:r>
      <w:r w:rsidR="007C49B5" w:rsidRPr="005C5502">
        <w:rPr>
          <w:rFonts w:ascii="Franklin Gothic Book" w:eastAsia="Dotum" w:hAnsi="Franklin Gothic Book"/>
          <w:b/>
          <w:color w:val="E36C0A" w:themeColor="accent6" w:themeShade="BF"/>
          <w:sz w:val="18"/>
          <w:szCs w:val="20"/>
        </w:rPr>
        <w:t>(</w:t>
      </w:r>
      <w:r w:rsidR="00A20E94" w:rsidRPr="005C5502">
        <w:rPr>
          <w:rFonts w:ascii="Franklin Gothic Book" w:eastAsia="Dotum" w:hAnsi="Franklin Gothic Book"/>
          <w:b/>
          <w:color w:val="E36C0A" w:themeColor="accent6" w:themeShade="BF"/>
          <w:sz w:val="18"/>
          <w:szCs w:val="20"/>
        </w:rPr>
        <w:t xml:space="preserve">Extensão: </w:t>
      </w:r>
      <w:r w:rsidR="005C5502" w:rsidRPr="005C5502">
        <w:rPr>
          <w:rFonts w:ascii="Franklin Gothic Book" w:eastAsia="Dotum" w:hAnsi="Franklin Gothic Book"/>
          <w:b/>
          <w:color w:val="E36C0A" w:themeColor="accent6" w:themeShade="BF"/>
          <w:sz w:val="18"/>
          <w:szCs w:val="20"/>
        </w:rPr>
        <w:t>máximo de 2 páginas</w:t>
      </w:r>
      <w:r w:rsidR="007C49B5" w:rsidRPr="005C5502">
        <w:rPr>
          <w:rFonts w:ascii="Franklin Gothic Book" w:eastAsia="Dotum" w:hAnsi="Franklin Gothic Book"/>
          <w:b/>
          <w:color w:val="E36C0A" w:themeColor="accent6" w:themeShade="BF"/>
          <w:sz w:val="18"/>
          <w:szCs w:val="20"/>
        </w:rPr>
        <w:t>).</w:t>
      </w:r>
    </w:p>
    <w:p w:rsidR="004E6A61" w:rsidRPr="004E6A61" w:rsidRDefault="004E6A61" w:rsidP="007C49B5">
      <w:pPr>
        <w:pStyle w:val="PargrafodaLista"/>
        <w:spacing w:line="276" w:lineRule="auto"/>
        <w:ind w:left="360"/>
        <w:rPr>
          <w:rFonts w:ascii="Franklin Gothic Book" w:eastAsia="Dotum" w:hAnsi="Franklin Gothic Book"/>
          <w:color w:val="808080" w:themeColor="background1" w:themeShade="80"/>
          <w:sz w:val="8"/>
          <w:szCs w:val="20"/>
        </w:rPr>
      </w:pPr>
    </w:p>
    <w:tbl>
      <w:tblPr>
        <w:tblStyle w:val="Tabelacomgrelha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F749D7" w:rsidRPr="0011215D" w:rsidTr="004E6A61">
        <w:tc>
          <w:tcPr>
            <w:tcW w:w="10485" w:type="dxa"/>
          </w:tcPr>
          <w:p w:rsidR="007C49B5" w:rsidRPr="001D2D5C" w:rsidRDefault="007C49B5" w:rsidP="001D2D5C">
            <w:pPr>
              <w:pStyle w:val="PargrafodaLista"/>
              <w:numPr>
                <w:ilvl w:val="0"/>
                <w:numId w:val="5"/>
              </w:numPr>
              <w:spacing w:line="276" w:lineRule="auto"/>
              <w:jc w:val="both"/>
              <w:rPr>
                <w:rFonts w:ascii="Franklin Gothic Book" w:eastAsia="Dotum" w:hAnsi="Franklin Gothic Book"/>
                <w:b/>
                <w:color w:val="808080" w:themeColor="background1" w:themeShade="80"/>
                <w:sz w:val="22"/>
                <w:szCs w:val="20"/>
              </w:rPr>
            </w:pPr>
            <w:r w:rsidRPr="004E6A61">
              <w:rPr>
                <w:rFonts w:ascii="Franklin Gothic Book" w:eastAsia="Dotum" w:hAnsi="Franklin Gothic Book"/>
                <w:b/>
                <w:sz w:val="22"/>
                <w:szCs w:val="20"/>
              </w:rPr>
              <w:t>Reflexão sobre o funcionamento da ação</w:t>
            </w:r>
            <w:r w:rsidR="007F5A1C">
              <w:rPr>
                <w:rFonts w:ascii="Franklin Gothic Book" w:eastAsia="Dotum" w:hAnsi="Franklin Gothic Book"/>
                <w:b/>
                <w:sz w:val="22"/>
                <w:szCs w:val="20"/>
              </w:rPr>
              <w:t xml:space="preserve"> de formação</w:t>
            </w:r>
            <w:r w:rsidR="001D2D5C">
              <w:rPr>
                <w:rFonts w:ascii="Franklin Gothic Book" w:eastAsia="Dotum" w:hAnsi="Franklin Gothic Book"/>
                <w:b/>
                <w:sz w:val="22"/>
                <w:szCs w:val="20"/>
              </w:rPr>
              <w:t xml:space="preserve"> </w:t>
            </w:r>
            <w:r w:rsidR="001D2D5C" w:rsidRPr="001D2D5C">
              <w:rPr>
                <w:rFonts w:ascii="Franklin Gothic Book" w:eastAsia="Dotum" w:hAnsi="Franklin Gothic Book"/>
                <w:b/>
                <w:color w:val="808080" w:themeColor="background1" w:themeShade="80"/>
                <w:sz w:val="22"/>
                <w:szCs w:val="20"/>
              </w:rPr>
              <w:t xml:space="preserve">(metodologias adotadas, </w:t>
            </w:r>
            <w:r w:rsidR="001D2D5C">
              <w:rPr>
                <w:rFonts w:ascii="Franklin Gothic Book" w:eastAsia="Dotum" w:hAnsi="Franklin Gothic Book"/>
                <w:b/>
                <w:color w:val="808080" w:themeColor="background1" w:themeShade="80"/>
                <w:sz w:val="22"/>
                <w:szCs w:val="20"/>
              </w:rPr>
              <w:t>conteúdos abordados,</w:t>
            </w:r>
            <w:r w:rsidR="001D2D5C" w:rsidRPr="001D2D5C">
              <w:rPr>
                <w:rFonts w:ascii="Franklin Gothic Book" w:eastAsia="Dotum" w:hAnsi="Franklin Gothic Book"/>
                <w:b/>
                <w:color w:val="808080" w:themeColor="background1" w:themeShade="80"/>
                <w:sz w:val="22"/>
                <w:szCs w:val="20"/>
              </w:rPr>
              <w:t xml:space="preserve"> recursos disponibilizados, </w:t>
            </w:r>
            <w:r w:rsidR="00C3257E">
              <w:rPr>
                <w:rFonts w:ascii="Franklin Gothic Book" w:eastAsia="Dotum" w:hAnsi="Franklin Gothic Book"/>
                <w:b/>
                <w:color w:val="808080" w:themeColor="background1" w:themeShade="80"/>
                <w:sz w:val="22"/>
                <w:szCs w:val="20"/>
              </w:rPr>
              <w:t>entre outros)</w:t>
            </w:r>
          </w:p>
          <w:p w:rsidR="007C49B5" w:rsidRDefault="002D57CD" w:rsidP="004E6A61">
            <w:pPr>
              <w:spacing w:line="276" w:lineRule="auto"/>
              <w:jc w:val="both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="00255CE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="00255CE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="00255CE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="00255CE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="00255CE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  <w:p w:rsidR="007C49B5" w:rsidRPr="007C49B5" w:rsidRDefault="007C49B5" w:rsidP="004E6A61">
            <w:pPr>
              <w:spacing w:line="276" w:lineRule="auto"/>
              <w:jc w:val="both"/>
              <w:rPr>
                <w:rFonts w:ascii="Franklin Gothic Book" w:eastAsia="Dotum" w:hAnsi="Franklin Gothic Book"/>
                <w:sz w:val="20"/>
                <w:szCs w:val="20"/>
              </w:rPr>
            </w:pPr>
          </w:p>
          <w:p w:rsidR="00CF23C5" w:rsidRPr="004E6A61" w:rsidRDefault="007C49B5" w:rsidP="007C49B5">
            <w:pPr>
              <w:pStyle w:val="PargrafodaLista"/>
              <w:numPr>
                <w:ilvl w:val="0"/>
                <w:numId w:val="5"/>
              </w:numPr>
              <w:spacing w:line="276" w:lineRule="auto"/>
              <w:rPr>
                <w:rFonts w:ascii="Franklin Gothic Book" w:eastAsia="Dotum" w:hAnsi="Franklin Gothic Book"/>
                <w:b/>
                <w:sz w:val="22"/>
                <w:szCs w:val="20"/>
              </w:rPr>
            </w:pPr>
            <w:r w:rsidRPr="004E6A61">
              <w:rPr>
                <w:rFonts w:ascii="Franklin Gothic Book" w:eastAsia="Dotum" w:hAnsi="Franklin Gothic Book"/>
                <w:b/>
                <w:sz w:val="22"/>
                <w:szCs w:val="20"/>
              </w:rPr>
              <w:t>Reflexão sobre a utilidade da ação de formação</w:t>
            </w:r>
            <w:r w:rsidR="00A15D1D">
              <w:rPr>
                <w:rFonts w:ascii="Franklin Gothic Book" w:eastAsia="Dotum" w:hAnsi="Franklin Gothic Book"/>
                <w:b/>
                <w:sz w:val="22"/>
                <w:szCs w:val="20"/>
              </w:rPr>
              <w:t xml:space="preserve"> para a minha prática </w:t>
            </w:r>
            <w:bookmarkStart w:id="6" w:name="_GoBack"/>
            <w:bookmarkEnd w:id="6"/>
            <w:r w:rsidR="001D2D5C">
              <w:rPr>
                <w:rFonts w:ascii="Franklin Gothic Book" w:eastAsia="Dotum" w:hAnsi="Franklin Gothic Book"/>
                <w:b/>
                <w:sz w:val="22"/>
                <w:szCs w:val="20"/>
              </w:rPr>
              <w:t>profissional</w:t>
            </w:r>
          </w:p>
          <w:p w:rsidR="007C49B5" w:rsidRDefault="002D57CD" w:rsidP="004E6A61">
            <w:pPr>
              <w:spacing w:line="276" w:lineRule="auto"/>
              <w:jc w:val="both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  <w:p w:rsidR="00401956" w:rsidRPr="0011215D" w:rsidRDefault="00401956" w:rsidP="00A15D1D">
            <w:pPr>
              <w:spacing w:line="276" w:lineRule="auto"/>
              <w:jc w:val="both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</w:tbl>
    <w:p w:rsidR="00CF23C5" w:rsidRDefault="00CF23C5" w:rsidP="00F749D7">
      <w:pPr>
        <w:spacing w:line="276" w:lineRule="auto"/>
        <w:jc w:val="both"/>
        <w:rPr>
          <w:rFonts w:ascii="Franklin Gothic Book" w:hAnsi="Franklin Gothic Book"/>
          <w:sz w:val="20"/>
          <w:szCs w:val="20"/>
        </w:rPr>
      </w:pPr>
    </w:p>
    <w:p w:rsidR="00100F17" w:rsidRPr="00457C73" w:rsidRDefault="00100F17" w:rsidP="00100F17">
      <w:pPr>
        <w:numPr>
          <w:ilvl w:val="0"/>
          <w:numId w:val="2"/>
        </w:numPr>
        <w:spacing w:line="276" w:lineRule="auto"/>
        <w:contextualSpacing/>
        <w:rPr>
          <w:rFonts w:asciiTheme="majorHAnsi" w:hAnsiTheme="majorHAnsi"/>
          <w:color w:val="E36C0A" w:themeColor="accent6" w:themeShade="BF"/>
        </w:rPr>
      </w:pPr>
      <w:r>
        <w:rPr>
          <w:rFonts w:asciiTheme="majorHAnsi" w:hAnsiTheme="majorHAnsi"/>
          <w:b/>
          <w:color w:val="E36C0A" w:themeColor="accent6" w:themeShade="BF"/>
        </w:rPr>
        <w:t>OBSERVAÇÕES/SUGESTÕES</w:t>
      </w:r>
      <w:r w:rsidRPr="0053459A">
        <w:rPr>
          <w:rFonts w:asciiTheme="majorHAnsi" w:hAnsiTheme="majorHAnsi"/>
          <w:b/>
          <w:color w:val="E36C0A" w:themeColor="accent6" w:themeShade="BF"/>
        </w:rPr>
        <w:t xml:space="preserve">: </w:t>
      </w:r>
    </w:p>
    <w:p w:rsidR="00100F17" w:rsidRPr="0053459A" w:rsidRDefault="00100F17" w:rsidP="00100F17">
      <w:pPr>
        <w:spacing w:line="276" w:lineRule="auto"/>
        <w:ind w:left="360"/>
        <w:contextualSpacing/>
        <w:rPr>
          <w:rFonts w:asciiTheme="majorHAnsi" w:hAnsiTheme="majorHAnsi"/>
          <w:color w:val="E36C0A" w:themeColor="accent6" w:themeShade="BF"/>
        </w:rPr>
      </w:pPr>
      <w:r w:rsidRPr="007157F3">
        <w:rPr>
          <w:rFonts w:asciiTheme="majorHAnsi" w:hAnsiTheme="majorHAnsi"/>
          <w:color w:val="808080" w:themeColor="background1" w:themeShade="80"/>
        </w:rPr>
        <w:t>(</w:t>
      </w:r>
      <w:r>
        <w:rPr>
          <w:rFonts w:asciiTheme="majorHAnsi" w:hAnsiTheme="majorHAnsi"/>
          <w:color w:val="808080" w:themeColor="background1" w:themeShade="80"/>
        </w:rPr>
        <w:t>utilize este espaço, se pretender acrescentar algo que considere importante e/ou relevante)</w:t>
      </w:r>
    </w:p>
    <w:tbl>
      <w:tblPr>
        <w:tblStyle w:val="Tabelacomgrelha1"/>
        <w:tblW w:w="10348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48"/>
      </w:tblGrid>
      <w:tr w:rsidR="00100F17" w:rsidRPr="0053459A" w:rsidTr="008B1B76">
        <w:trPr>
          <w:trHeight w:val="702"/>
        </w:trPr>
        <w:tc>
          <w:tcPr>
            <w:tcW w:w="10348" w:type="dxa"/>
            <w:vAlign w:val="center"/>
          </w:tcPr>
          <w:p w:rsidR="00100F17" w:rsidRPr="0053459A" w:rsidRDefault="00100F17" w:rsidP="008B1B76">
            <w:pPr>
              <w:spacing w:line="276" w:lineRule="auto"/>
              <w:jc w:val="both"/>
              <w:rPr>
                <w:rFonts w:ascii="Franklin Gothic Book" w:eastAsia="Dotum" w:hAnsi="Franklin Gothic Book"/>
                <w:b/>
                <w:sz w:val="20"/>
                <w:szCs w:val="16"/>
              </w:rPr>
            </w:pP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100F17" w:rsidRPr="0053459A" w:rsidTr="008B1B76">
        <w:trPr>
          <w:trHeight w:val="307"/>
        </w:trPr>
        <w:tc>
          <w:tcPr>
            <w:tcW w:w="10348" w:type="dxa"/>
            <w:vAlign w:val="center"/>
          </w:tcPr>
          <w:p w:rsidR="00100F17" w:rsidRPr="0053459A" w:rsidRDefault="00100F17" w:rsidP="008B1B76">
            <w:pPr>
              <w:spacing w:line="276" w:lineRule="auto"/>
              <w:ind w:hanging="99"/>
              <w:contextualSpacing/>
              <w:rPr>
                <w:rFonts w:ascii="Franklin Gothic Book" w:hAnsi="Franklin Gothic Book"/>
                <w:sz w:val="20"/>
                <w:szCs w:val="16"/>
              </w:rPr>
            </w:pPr>
          </w:p>
        </w:tc>
      </w:tr>
    </w:tbl>
    <w:p w:rsidR="00522830" w:rsidRDefault="00F749D7" w:rsidP="001903CD">
      <w:pPr>
        <w:spacing w:line="360" w:lineRule="auto"/>
        <w:jc w:val="both"/>
        <w:rPr>
          <w:rFonts w:ascii="Franklin Gothic Book" w:eastAsia="Dotum" w:hAnsi="Franklin Gothic Book"/>
          <w:sz w:val="20"/>
          <w:szCs w:val="20"/>
        </w:rPr>
      </w:pPr>
      <w:r w:rsidRPr="0011215D">
        <w:rPr>
          <w:rFonts w:ascii="Franklin Gothic Book" w:eastAsia="Dotum" w:hAnsi="Franklin Gothic Book"/>
          <w:sz w:val="20"/>
          <w:szCs w:val="20"/>
        </w:rPr>
        <w:t xml:space="preserve">Centro de Formação </w:t>
      </w:r>
      <w:r w:rsidR="00412513">
        <w:rPr>
          <w:rFonts w:ascii="Franklin Gothic Book" w:eastAsia="Dotum" w:hAnsi="Franklin Gothic Book"/>
          <w:sz w:val="20"/>
          <w:szCs w:val="20"/>
        </w:rPr>
        <w:t>do Alto Cávado</w:t>
      </w:r>
      <w:r w:rsidRPr="0011215D">
        <w:rPr>
          <w:rFonts w:ascii="Franklin Gothic Book" w:eastAsia="Dotum" w:hAnsi="Franklin Gothic Book"/>
          <w:sz w:val="20"/>
          <w:szCs w:val="20"/>
        </w:rPr>
        <w:t xml:space="preserve">, </w:t>
      </w:r>
      <w:r w:rsidR="00F85EC2" w:rsidRPr="0011215D">
        <w:rPr>
          <w:rFonts w:ascii="Franklin Gothic Book" w:eastAsia="Dotum" w:hAnsi="Franklin Gothic Book"/>
          <w:sz w:val="20"/>
          <w:szCs w:val="20"/>
        </w:rPr>
        <w:fldChar w:fldCharType="begin"/>
      </w:r>
      <w:r w:rsidR="00CF23C5" w:rsidRPr="0011215D">
        <w:rPr>
          <w:rFonts w:ascii="Franklin Gothic Book" w:eastAsia="Dotum" w:hAnsi="Franklin Gothic Book"/>
          <w:sz w:val="20"/>
          <w:szCs w:val="20"/>
        </w:rPr>
        <w:instrText xml:space="preserve"> TIME \@ "dd-MM-yyyy" </w:instrText>
      </w:r>
      <w:r w:rsidR="00F85EC2" w:rsidRPr="0011215D">
        <w:rPr>
          <w:rFonts w:ascii="Franklin Gothic Book" w:eastAsia="Dotum" w:hAnsi="Franklin Gothic Book"/>
          <w:sz w:val="20"/>
          <w:szCs w:val="20"/>
        </w:rPr>
        <w:fldChar w:fldCharType="separate"/>
      </w:r>
      <w:r w:rsidR="00B33242">
        <w:rPr>
          <w:rFonts w:ascii="Franklin Gothic Book" w:eastAsia="Dotum" w:hAnsi="Franklin Gothic Book"/>
          <w:noProof/>
          <w:sz w:val="20"/>
          <w:szCs w:val="20"/>
        </w:rPr>
        <w:t>15-07-2019</w:t>
      </w:r>
      <w:r w:rsidR="00F85EC2" w:rsidRPr="0011215D">
        <w:rPr>
          <w:rFonts w:ascii="Franklin Gothic Book" w:eastAsia="Dotum" w:hAnsi="Franklin Gothic Book"/>
          <w:sz w:val="20"/>
          <w:szCs w:val="20"/>
        </w:rPr>
        <w:fldChar w:fldCharType="end"/>
      </w:r>
    </w:p>
    <w:p w:rsidR="00412513" w:rsidRDefault="001903CD" w:rsidP="001903CD">
      <w:pPr>
        <w:spacing w:line="360" w:lineRule="auto"/>
        <w:jc w:val="both"/>
        <w:rPr>
          <w:rFonts w:ascii="Franklin Gothic Book" w:eastAsia="Dotum" w:hAnsi="Franklin Gothic Book"/>
          <w:sz w:val="20"/>
          <w:szCs w:val="20"/>
        </w:rPr>
      </w:pPr>
      <w:r>
        <w:rPr>
          <w:rFonts w:ascii="Franklin Gothic Book" w:eastAsia="Dotum" w:hAnsi="Franklin Gothic Book"/>
          <w:sz w:val="20"/>
          <w:szCs w:val="20"/>
        </w:rPr>
        <w:t>O/A Formando/a: ___________________________</w:t>
      </w:r>
    </w:p>
    <w:p w:rsidR="00412513" w:rsidRDefault="00412513" w:rsidP="00947095">
      <w:pPr>
        <w:spacing w:line="276" w:lineRule="auto"/>
        <w:jc w:val="both"/>
        <w:rPr>
          <w:rFonts w:ascii="Franklin Gothic Book" w:eastAsia="Dotum" w:hAnsi="Franklin Gothic Book"/>
          <w:sz w:val="20"/>
          <w:szCs w:val="20"/>
        </w:rPr>
      </w:pPr>
    </w:p>
    <w:sectPr w:rsidR="00412513" w:rsidSect="003450F5">
      <w:headerReference w:type="default" r:id="rId9"/>
      <w:footerReference w:type="default" r:id="rId10"/>
      <w:pgSz w:w="11900" w:h="16840"/>
      <w:pgMar w:top="709" w:right="720" w:bottom="720" w:left="720" w:header="426" w:footer="3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0021" w:rsidRDefault="00FC0021" w:rsidP="00467CC2">
      <w:r>
        <w:separator/>
      </w:r>
    </w:p>
  </w:endnote>
  <w:endnote w:type="continuationSeparator" w:id="0">
    <w:p w:rsidR="00FC0021" w:rsidRDefault="00FC0021" w:rsidP="00467C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9490438"/>
      <w:docPartObj>
        <w:docPartGallery w:val="Page Numbers (Bottom of Page)"/>
        <w:docPartUnique/>
      </w:docPartObj>
    </w:sdtPr>
    <w:sdtEndPr/>
    <w:sdtContent>
      <w:p w:rsidR="00522A40" w:rsidRDefault="00522A40" w:rsidP="00522A40">
        <w:pPr>
          <w:pStyle w:val="Rodap"/>
          <w:pBdr>
            <w:top w:val="single" w:sz="4" w:space="1" w:color="auto"/>
          </w:pBdr>
          <w:jc w:val="right"/>
        </w:pPr>
        <w:r>
          <w:rPr>
            <w:noProof/>
            <w:lang w:eastAsia="pt-PT"/>
          </w:rPr>
          <w:drawing>
            <wp:anchor distT="0" distB="0" distL="114300" distR="114300" simplePos="0" relativeHeight="251662336" behindDoc="0" locked="0" layoutInCell="1" allowOverlap="1" wp14:anchorId="24B0513B" wp14:editId="1B290BB1">
              <wp:simplePos x="0" y="0"/>
              <wp:positionH relativeFrom="column">
                <wp:posOffset>7412</wp:posOffset>
              </wp:positionH>
              <wp:positionV relativeFrom="paragraph">
                <wp:posOffset>35560</wp:posOffset>
              </wp:positionV>
              <wp:extent cx="2292824" cy="428785"/>
              <wp:effectExtent l="0" t="0" r="0" b="9525"/>
              <wp:wrapNone/>
              <wp:docPr id="1" name="Imagem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92824" cy="42878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DE4892">
          <w:rPr>
            <w:noProof/>
          </w:rPr>
          <w:t>1</w:t>
        </w:r>
        <w:r>
          <w:fldChar w:fldCharType="end"/>
        </w:r>
      </w:p>
    </w:sdtContent>
  </w:sdt>
  <w:p w:rsidR="00AB7D3E" w:rsidRDefault="00AB7D3E" w:rsidP="001903CD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0021" w:rsidRDefault="00FC0021" w:rsidP="00467CC2">
      <w:r>
        <w:separator/>
      </w:r>
    </w:p>
  </w:footnote>
  <w:footnote w:type="continuationSeparator" w:id="0">
    <w:p w:rsidR="00FC0021" w:rsidRDefault="00FC0021" w:rsidP="00467CC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2513" w:rsidRPr="00AB7D3E" w:rsidRDefault="00E44F37" w:rsidP="00E44F37">
    <w:pPr>
      <w:jc w:val="center"/>
      <w:rPr>
        <w:rFonts w:asciiTheme="majorHAnsi" w:hAnsiTheme="majorHAnsi"/>
        <w:b/>
        <w:smallCaps/>
        <w:sz w:val="28"/>
        <w:szCs w:val="28"/>
      </w:rPr>
    </w:pPr>
    <w:r>
      <w:rPr>
        <w:noProof/>
        <w:lang w:eastAsia="pt-PT"/>
      </w:rPr>
      <w:drawing>
        <wp:anchor distT="0" distB="0" distL="114300" distR="114300" simplePos="0" relativeHeight="251659264" behindDoc="0" locked="0" layoutInCell="1" allowOverlap="1" wp14:anchorId="75AD056F" wp14:editId="09B67747">
          <wp:simplePos x="0" y="0"/>
          <wp:positionH relativeFrom="margin">
            <wp:posOffset>5479291</wp:posOffset>
          </wp:positionH>
          <wp:positionV relativeFrom="paragraph">
            <wp:posOffset>3282</wp:posOffset>
          </wp:positionV>
          <wp:extent cx="701040" cy="459740"/>
          <wp:effectExtent l="0" t="0" r="3810" b="0"/>
          <wp:wrapNone/>
          <wp:docPr id="62" name="Imagem 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1040" cy="459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pt-PT"/>
      </w:rPr>
      <w:drawing>
        <wp:anchor distT="0" distB="0" distL="114300" distR="114300" simplePos="0" relativeHeight="251661312" behindDoc="0" locked="0" layoutInCell="1" allowOverlap="1" wp14:anchorId="380A8D53" wp14:editId="07DC7B47">
          <wp:simplePos x="0" y="0"/>
          <wp:positionH relativeFrom="margin">
            <wp:posOffset>6843</wp:posOffset>
          </wp:positionH>
          <wp:positionV relativeFrom="margin">
            <wp:posOffset>-407111</wp:posOffset>
          </wp:positionV>
          <wp:extent cx="1248770" cy="306255"/>
          <wp:effectExtent l="0" t="0" r="8890" b="0"/>
          <wp:wrapNone/>
          <wp:docPr id="61" name="Imagem 61" descr="http://www.dgae.mec.pt/main/wp-content/uploads/DGAE_ME-logo_nav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dgae.mec.pt/main/wp-content/uploads/DGAE_ME-logo_nav.png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1967"/>
                  <a:stretch/>
                </pic:blipFill>
                <pic:spPr bwMode="auto">
                  <a:xfrm>
                    <a:off x="0" y="0"/>
                    <a:ext cx="1248770" cy="3062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2513" w:rsidRPr="00AB7D3E">
      <w:rPr>
        <w:rFonts w:ascii="Calibri" w:hAnsi="Calibri" w:cs="Calibri"/>
        <w:b/>
        <w:sz w:val="28"/>
      </w:rPr>
      <w:t>CENTRO DE FORMAÇÃO DO ALTO CÁVADO</w:t>
    </w:r>
  </w:p>
  <w:p w:rsidR="001903CD" w:rsidRDefault="00412513" w:rsidP="00E44F37">
    <w:pPr>
      <w:jc w:val="center"/>
      <w:rPr>
        <w:rFonts w:asciiTheme="majorHAnsi" w:hAnsiTheme="majorHAnsi"/>
        <w:b/>
        <w:smallCaps/>
        <w:sz w:val="28"/>
        <w:szCs w:val="28"/>
      </w:rPr>
    </w:pPr>
    <w:r w:rsidRPr="00E6627C">
      <w:rPr>
        <w:rFonts w:asciiTheme="majorHAnsi" w:hAnsiTheme="majorHAnsi"/>
        <w:b/>
        <w:smallCaps/>
        <w:sz w:val="28"/>
        <w:szCs w:val="28"/>
      </w:rPr>
      <w:t>REFLEXÃO</w:t>
    </w:r>
    <w:r w:rsidR="00973ED6">
      <w:rPr>
        <w:rFonts w:asciiTheme="majorHAnsi" w:hAnsiTheme="majorHAnsi"/>
        <w:b/>
        <w:smallCaps/>
        <w:sz w:val="28"/>
        <w:szCs w:val="28"/>
      </w:rPr>
      <w:t>/RELATÓRIO</w:t>
    </w:r>
    <w:r w:rsidR="006D6ABA">
      <w:rPr>
        <w:rFonts w:asciiTheme="majorHAnsi" w:hAnsiTheme="majorHAnsi"/>
        <w:b/>
        <w:smallCaps/>
        <w:sz w:val="28"/>
        <w:szCs w:val="28"/>
      </w:rPr>
      <w:t xml:space="preserve"> DO FORMANDO</w:t>
    </w:r>
    <w:r w:rsidR="005452BF">
      <w:rPr>
        <w:rFonts w:asciiTheme="majorHAnsi" w:hAnsiTheme="majorHAnsi"/>
        <w:b/>
        <w:smallCaps/>
        <w:sz w:val="28"/>
        <w:szCs w:val="28"/>
      </w:rPr>
      <w:t xml:space="preserve"> </w:t>
    </w:r>
    <w:r w:rsidR="00FA4A94">
      <w:rPr>
        <w:rFonts w:asciiTheme="majorHAnsi" w:hAnsiTheme="majorHAnsi"/>
        <w:b/>
        <w:smallCaps/>
        <w:sz w:val="28"/>
        <w:szCs w:val="28"/>
      </w:rPr>
      <w:t xml:space="preserve">PND </w:t>
    </w:r>
    <w:r w:rsidR="005452BF">
      <w:rPr>
        <w:rFonts w:asciiTheme="majorHAnsi" w:hAnsiTheme="majorHAnsi"/>
        <w:b/>
        <w:smallCaps/>
        <w:sz w:val="28"/>
        <w:szCs w:val="28"/>
      </w:rPr>
      <w:t xml:space="preserve">– </w:t>
    </w:r>
    <w:r w:rsidR="00AD02AA">
      <w:rPr>
        <w:rFonts w:asciiTheme="majorHAnsi" w:hAnsiTheme="majorHAnsi"/>
        <w:b/>
        <w:smallCaps/>
        <w:sz w:val="28"/>
        <w:szCs w:val="28"/>
      </w:rPr>
      <w:t>CURSO</w:t>
    </w:r>
    <w:r w:rsidR="005452BF">
      <w:rPr>
        <w:rFonts w:asciiTheme="majorHAnsi" w:hAnsiTheme="majorHAnsi"/>
        <w:b/>
        <w:smallCaps/>
        <w:sz w:val="28"/>
        <w:szCs w:val="28"/>
      </w:rPr>
      <w:t xml:space="preserve"> </w:t>
    </w:r>
  </w:p>
  <w:p w:rsidR="005452BF" w:rsidRPr="006A3E21" w:rsidRDefault="005452BF" w:rsidP="005452BF">
    <w:pPr>
      <w:ind w:firstLine="1701"/>
      <w:jc w:val="center"/>
      <w:rPr>
        <w:rFonts w:asciiTheme="majorHAnsi" w:hAnsiTheme="majorHAnsi"/>
        <w:b/>
        <w:smallCaps/>
        <w:sz w:val="16"/>
        <w:szCs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E53A00"/>
    <w:multiLevelType w:val="hybridMultilevel"/>
    <w:tmpl w:val="9120DE40"/>
    <w:lvl w:ilvl="0" w:tplc="08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9297ECF"/>
    <w:multiLevelType w:val="hybridMultilevel"/>
    <w:tmpl w:val="F4260B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03564A8"/>
    <w:multiLevelType w:val="hybridMultilevel"/>
    <w:tmpl w:val="C1A687A4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56653BA8"/>
    <w:multiLevelType w:val="hybridMultilevel"/>
    <w:tmpl w:val="18CE1ECE"/>
    <w:lvl w:ilvl="0" w:tplc="D21AEBC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704853FE"/>
    <w:multiLevelType w:val="hybridMultilevel"/>
    <w:tmpl w:val="01CC63F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ocumentProtection w:edit="forms" w:formatting="1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sgQSJsZmZmaGZko6SsGpxcWZ+XkgBca1AASTPxIsAAAA"/>
  </w:docVars>
  <w:rsids>
    <w:rsidRoot w:val="00522830"/>
    <w:rsid w:val="000044C3"/>
    <w:rsid w:val="00007CA4"/>
    <w:rsid w:val="000318D2"/>
    <w:rsid w:val="0003627B"/>
    <w:rsid w:val="00046390"/>
    <w:rsid w:val="0006282B"/>
    <w:rsid w:val="00065D66"/>
    <w:rsid w:val="00070D79"/>
    <w:rsid w:val="00083F40"/>
    <w:rsid w:val="000A1723"/>
    <w:rsid w:val="000A18AC"/>
    <w:rsid w:val="000B2F3A"/>
    <w:rsid w:val="000B2FF3"/>
    <w:rsid w:val="000B38F9"/>
    <w:rsid w:val="000B48A8"/>
    <w:rsid w:val="000D31C7"/>
    <w:rsid w:val="000E3172"/>
    <w:rsid w:val="00100DF4"/>
    <w:rsid w:val="00100F17"/>
    <w:rsid w:val="0011215D"/>
    <w:rsid w:val="00120608"/>
    <w:rsid w:val="0017647B"/>
    <w:rsid w:val="0018242D"/>
    <w:rsid w:val="001903CD"/>
    <w:rsid w:val="001D2D5C"/>
    <w:rsid w:val="001E33FB"/>
    <w:rsid w:val="001F0948"/>
    <w:rsid w:val="001F5D04"/>
    <w:rsid w:val="00255826"/>
    <w:rsid w:val="00255CEE"/>
    <w:rsid w:val="00257C37"/>
    <w:rsid w:val="002967E9"/>
    <w:rsid w:val="002A73A5"/>
    <w:rsid w:val="002A7D07"/>
    <w:rsid w:val="002D57CD"/>
    <w:rsid w:val="002E4840"/>
    <w:rsid w:val="002F01A4"/>
    <w:rsid w:val="00307D31"/>
    <w:rsid w:val="00311A26"/>
    <w:rsid w:val="00316D1A"/>
    <w:rsid w:val="0031717A"/>
    <w:rsid w:val="00317737"/>
    <w:rsid w:val="003275CF"/>
    <w:rsid w:val="003450F5"/>
    <w:rsid w:val="00361592"/>
    <w:rsid w:val="00362FA7"/>
    <w:rsid w:val="0037085A"/>
    <w:rsid w:val="00374915"/>
    <w:rsid w:val="00384EB9"/>
    <w:rsid w:val="00392152"/>
    <w:rsid w:val="003B0171"/>
    <w:rsid w:val="003B28CC"/>
    <w:rsid w:val="003B6370"/>
    <w:rsid w:val="003B681A"/>
    <w:rsid w:val="003E2D20"/>
    <w:rsid w:val="003E43D4"/>
    <w:rsid w:val="003F5940"/>
    <w:rsid w:val="003F5E54"/>
    <w:rsid w:val="00401956"/>
    <w:rsid w:val="00412513"/>
    <w:rsid w:val="00422AB8"/>
    <w:rsid w:val="004440DE"/>
    <w:rsid w:val="00445652"/>
    <w:rsid w:val="00467CC2"/>
    <w:rsid w:val="0049087A"/>
    <w:rsid w:val="004E374C"/>
    <w:rsid w:val="004E6A61"/>
    <w:rsid w:val="004F0A2E"/>
    <w:rsid w:val="00515821"/>
    <w:rsid w:val="00516C62"/>
    <w:rsid w:val="00522830"/>
    <w:rsid w:val="00522A40"/>
    <w:rsid w:val="00522EE4"/>
    <w:rsid w:val="0052705C"/>
    <w:rsid w:val="005452BF"/>
    <w:rsid w:val="00550CD8"/>
    <w:rsid w:val="00561609"/>
    <w:rsid w:val="005B5A3C"/>
    <w:rsid w:val="005C5502"/>
    <w:rsid w:val="005C57A7"/>
    <w:rsid w:val="005D7F1E"/>
    <w:rsid w:val="005F3357"/>
    <w:rsid w:val="006271DB"/>
    <w:rsid w:val="006409AE"/>
    <w:rsid w:val="00651ADD"/>
    <w:rsid w:val="00653E74"/>
    <w:rsid w:val="0067263B"/>
    <w:rsid w:val="006A3E21"/>
    <w:rsid w:val="006A7240"/>
    <w:rsid w:val="006A78ED"/>
    <w:rsid w:val="006B42E0"/>
    <w:rsid w:val="006D4E0F"/>
    <w:rsid w:val="006D6ABA"/>
    <w:rsid w:val="0071214F"/>
    <w:rsid w:val="00712EBC"/>
    <w:rsid w:val="007157F3"/>
    <w:rsid w:val="00750C7A"/>
    <w:rsid w:val="00770E2F"/>
    <w:rsid w:val="00775404"/>
    <w:rsid w:val="007755ED"/>
    <w:rsid w:val="007B7CCE"/>
    <w:rsid w:val="007C49B5"/>
    <w:rsid w:val="007D024C"/>
    <w:rsid w:val="007E2FC6"/>
    <w:rsid w:val="007F5A1C"/>
    <w:rsid w:val="00807A70"/>
    <w:rsid w:val="00816BEF"/>
    <w:rsid w:val="00822E05"/>
    <w:rsid w:val="00831DAF"/>
    <w:rsid w:val="00833048"/>
    <w:rsid w:val="008406BF"/>
    <w:rsid w:val="008473DB"/>
    <w:rsid w:val="00866A7F"/>
    <w:rsid w:val="00870070"/>
    <w:rsid w:val="00870623"/>
    <w:rsid w:val="008806E7"/>
    <w:rsid w:val="00884D0C"/>
    <w:rsid w:val="0089330B"/>
    <w:rsid w:val="008A1922"/>
    <w:rsid w:val="008B06EA"/>
    <w:rsid w:val="008B636C"/>
    <w:rsid w:val="008C56DD"/>
    <w:rsid w:val="008D50F5"/>
    <w:rsid w:val="008D6999"/>
    <w:rsid w:val="008F016B"/>
    <w:rsid w:val="008F2101"/>
    <w:rsid w:val="00930626"/>
    <w:rsid w:val="00947095"/>
    <w:rsid w:val="009474EB"/>
    <w:rsid w:val="00960502"/>
    <w:rsid w:val="00966944"/>
    <w:rsid w:val="009737CB"/>
    <w:rsid w:val="00973ED6"/>
    <w:rsid w:val="00977D6C"/>
    <w:rsid w:val="00985D6C"/>
    <w:rsid w:val="0099796F"/>
    <w:rsid w:val="009B7A33"/>
    <w:rsid w:val="009C6069"/>
    <w:rsid w:val="00A15D1D"/>
    <w:rsid w:val="00A20E94"/>
    <w:rsid w:val="00A60BC9"/>
    <w:rsid w:val="00A72370"/>
    <w:rsid w:val="00A823E8"/>
    <w:rsid w:val="00A8335B"/>
    <w:rsid w:val="00A90042"/>
    <w:rsid w:val="00AA134A"/>
    <w:rsid w:val="00AB148E"/>
    <w:rsid w:val="00AB7D3E"/>
    <w:rsid w:val="00AD02AA"/>
    <w:rsid w:val="00AD1DDB"/>
    <w:rsid w:val="00AD2230"/>
    <w:rsid w:val="00AD2D94"/>
    <w:rsid w:val="00AE4B5D"/>
    <w:rsid w:val="00B07DEF"/>
    <w:rsid w:val="00B2247A"/>
    <w:rsid w:val="00B32B40"/>
    <w:rsid w:val="00B33242"/>
    <w:rsid w:val="00B46CE2"/>
    <w:rsid w:val="00B47239"/>
    <w:rsid w:val="00B638DD"/>
    <w:rsid w:val="00BF3899"/>
    <w:rsid w:val="00C01BF8"/>
    <w:rsid w:val="00C053F7"/>
    <w:rsid w:val="00C11A27"/>
    <w:rsid w:val="00C17EE6"/>
    <w:rsid w:val="00C31DAC"/>
    <w:rsid w:val="00C3257E"/>
    <w:rsid w:val="00C4304D"/>
    <w:rsid w:val="00C472F8"/>
    <w:rsid w:val="00C52322"/>
    <w:rsid w:val="00C65ABE"/>
    <w:rsid w:val="00C82D59"/>
    <w:rsid w:val="00C861E3"/>
    <w:rsid w:val="00CC6D81"/>
    <w:rsid w:val="00CE6769"/>
    <w:rsid w:val="00CF23C5"/>
    <w:rsid w:val="00CF39D3"/>
    <w:rsid w:val="00D02C41"/>
    <w:rsid w:val="00D06926"/>
    <w:rsid w:val="00D14B78"/>
    <w:rsid w:val="00D256BF"/>
    <w:rsid w:val="00D27B77"/>
    <w:rsid w:val="00D27C33"/>
    <w:rsid w:val="00D27C4E"/>
    <w:rsid w:val="00D4574B"/>
    <w:rsid w:val="00D60266"/>
    <w:rsid w:val="00D91E77"/>
    <w:rsid w:val="00D95C04"/>
    <w:rsid w:val="00DB548A"/>
    <w:rsid w:val="00DC4E6D"/>
    <w:rsid w:val="00DD0AF1"/>
    <w:rsid w:val="00DD2716"/>
    <w:rsid w:val="00DD4FCF"/>
    <w:rsid w:val="00DE4892"/>
    <w:rsid w:val="00DE501B"/>
    <w:rsid w:val="00DE5070"/>
    <w:rsid w:val="00DE55D0"/>
    <w:rsid w:val="00DF579F"/>
    <w:rsid w:val="00DF7178"/>
    <w:rsid w:val="00E236F3"/>
    <w:rsid w:val="00E44F37"/>
    <w:rsid w:val="00E6627C"/>
    <w:rsid w:val="00E671DC"/>
    <w:rsid w:val="00E9288B"/>
    <w:rsid w:val="00E973FE"/>
    <w:rsid w:val="00EB05B5"/>
    <w:rsid w:val="00EB2F3F"/>
    <w:rsid w:val="00EC22B9"/>
    <w:rsid w:val="00EF3322"/>
    <w:rsid w:val="00F00FFB"/>
    <w:rsid w:val="00F10366"/>
    <w:rsid w:val="00F12F36"/>
    <w:rsid w:val="00F1308D"/>
    <w:rsid w:val="00F16801"/>
    <w:rsid w:val="00F23978"/>
    <w:rsid w:val="00F311BE"/>
    <w:rsid w:val="00F56568"/>
    <w:rsid w:val="00F6613E"/>
    <w:rsid w:val="00F749D7"/>
    <w:rsid w:val="00F859D9"/>
    <w:rsid w:val="00F85EC2"/>
    <w:rsid w:val="00F966DA"/>
    <w:rsid w:val="00FA4A94"/>
    <w:rsid w:val="00FC0021"/>
    <w:rsid w:val="00FC2998"/>
    <w:rsid w:val="00FC5351"/>
    <w:rsid w:val="00FD1E58"/>
    <w:rsid w:val="00FD2607"/>
    <w:rsid w:val="00FD35C3"/>
    <w:rsid w:val="00FE0182"/>
    <w:rsid w:val="00FE5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59"/>
    <w:rsid w:val="001F0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arcter"/>
    <w:uiPriority w:val="99"/>
    <w:semiHidden/>
    <w:unhideWhenUsed/>
    <w:rsid w:val="001F0948"/>
    <w:rPr>
      <w:rFonts w:ascii="Lucida Grande" w:hAnsi="Lucida Grande" w:cs="Lucida Grande"/>
      <w:sz w:val="18"/>
      <w:szCs w:val="18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1F0948"/>
    <w:rPr>
      <w:rFonts w:ascii="Lucida Grande" w:hAnsi="Lucida Grande" w:cs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561609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816BEF"/>
    <w:rPr>
      <w:color w:val="0000FF" w:themeColor="hyperlink"/>
      <w:u w:val="single"/>
    </w:rPr>
  </w:style>
  <w:style w:type="character" w:styleId="TextodoMarcadordePosio">
    <w:name w:val="Placeholder Text"/>
    <w:basedOn w:val="Tipodeletrapredefinidodopargrafo"/>
    <w:uiPriority w:val="99"/>
    <w:semiHidden/>
    <w:rsid w:val="008806E7"/>
    <w:rPr>
      <w:color w:val="808080"/>
    </w:rPr>
  </w:style>
  <w:style w:type="character" w:customStyle="1" w:styleId="Estiloa">
    <w:name w:val="Estilo a"/>
    <w:basedOn w:val="Tipodeletrapredefinidodopargrafo"/>
    <w:uiPriority w:val="1"/>
    <w:rsid w:val="00BF3899"/>
    <w:rPr>
      <w:rFonts w:ascii="Calibri" w:hAnsi="Calibri"/>
      <w:color w:val="DDD9C3" w:themeColor="background2" w:themeShade="E6"/>
      <w:sz w:val="20"/>
    </w:rPr>
  </w:style>
  <w:style w:type="character" w:styleId="RefernciaDiscreta">
    <w:name w:val="Subtle Reference"/>
    <w:basedOn w:val="Tipodeletrapredefinidodopargrafo"/>
    <w:uiPriority w:val="31"/>
    <w:qFormat/>
    <w:rsid w:val="008473DB"/>
    <w:rPr>
      <w:smallCaps/>
      <w:color w:val="C0504D" w:themeColor="accent2"/>
      <w:u w:val="single"/>
    </w:rPr>
  </w:style>
  <w:style w:type="paragraph" w:styleId="Cabealho">
    <w:name w:val="header"/>
    <w:basedOn w:val="Normal"/>
    <w:link w:val="CabealhoCarcter"/>
    <w:uiPriority w:val="99"/>
    <w:unhideWhenUsed/>
    <w:rsid w:val="00467CC2"/>
    <w:pPr>
      <w:tabs>
        <w:tab w:val="center" w:pos="4252"/>
        <w:tab w:val="right" w:pos="8504"/>
      </w:tabs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467CC2"/>
  </w:style>
  <w:style w:type="paragraph" w:styleId="Rodap">
    <w:name w:val="footer"/>
    <w:basedOn w:val="Normal"/>
    <w:link w:val="RodapCarcter"/>
    <w:uiPriority w:val="99"/>
    <w:unhideWhenUsed/>
    <w:rsid w:val="00467CC2"/>
    <w:pPr>
      <w:tabs>
        <w:tab w:val="center" w:pos="4252"/>
        <w:tab w:val="right" w:pos="8504"/>
      </w:tabs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467CC2"/>
  </w:style>
  <w:style w:type="table" w:customStyle="1" w:styleId="Tabelacomgrelha1">
    <w:name w:val="Tabela com grelha1"/>
    <w:basedOn w:val="Tabelanormal"/>
    <w:next w:val="Tabelacomgrelha"/>
    <w:uiPriority w:val="59"/>
    <w:rsid w:val="00100F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59"/>
    <w:rsid w:val="001F0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arcter"/>
    <w:uiPriority w:val="99"/>
    <w:semiHidden/>
    <w:unhideWhenUsed/>
    <w:rsid w:val="001F0948"/>
    <w:rPr>
      <w:rFonts w:ascii="Lucida Grande" w:hAnsi="Lucida Grande" w:cs="Lucida Grande"/>
      <w:sz w:val="18"/>
      <w:szCs w:val="18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1F0948"/>
    <w:rPr>
      <w:rFonts w:ascii="Lucida Grande" w:hAnsi="Lucida Grande" w:cs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561609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816BEF"/>
    <w:rPr>
      <w:color w:val="0000FF" w:themeColor="hyperlink"/>
      <w:u w:val="single"/>
    </w:rPr>
  </w:style>
  <w:style w:type="character" w:styleId="TextodoMarcadordePosio">
    <w:name w:val="Placeholder Text"/>
    <w:basedOn w:val="Tipodeletrapredefinidodopargrafo"/>
    <w:uiPriority w:val="99"/>
    <w:semiHidden/>
    <w:rsid w:val="008806E7"/>
    <w:rPr>
      <w:color w:val="808080"/>
    </w:rPr>
  </w:style>
  <w:style w:type="character" w:customStyle="1" w:styleId="Estiloa">
    <w:name w:val="Estilo a"/>
    <w:basedOn w:val="Tipodeletrapredefinidodopargrafo"/>
    <w:uiPriority w:val="1"/>
    <w:rsid w:val="00BF3899"/>
    <w:rPr>
      <w:rFonts w:ascii="Calibri" w:hAnsi="Calibri"/>
      <w:color w:val="DDD9C3" w:themeColor="background2" w:themeShade="E6"/>
      <w:sz w:val="20"/>
    </w:rPr>
  </w:style>
  <w:style w:type="character" w:styleId="RefernciaDiscreta">
    <w:name w:val="Subtle Reference"/>
    <w:basedOn w:val="Tipodeletrapredefinidodopargrafo"/>
    <w:uiPriority w:val="31"/>
    <w:qFormat/>
    <w:rsid w:val="008473DB"/>
    <w:rPr>
      <w:smallCaps/>
      <w:color w:val="C0504D" w:themeColor="accent2"/>
      <w:u w:val="single"/>
    </w:rPr>
  </w:style>
  <w:style w:type="paragraph" w:styleId="Cabealho">
    <w:name w:val="header"/>
    <w:basedOn w:val="Normal"/>
    <w:link w:val="CabealhoCarcter"/>
    <w:uiPriority w:val="99"/>
    <w:unhideWhenUsed/>
    <w:rsid w:val="00467CC2"/>
    <w:pPr>
      <w:tabs>
        <w:tab w:val="center" w:pos="4252"/>
        <w:tab w:val="right" w:pos="8504"/>
      </w:tabs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467CC2"/>
  </w:style>
  <w:style w:type="paragraph" w:styleId="Rodap">
    <w:name w:val="footer"/>
    <w:basedOn w:val="Normal"/>
    <w:link w:val="RodapCarcter"/>
    <w:uiPriority w:val="99"/>
    <w:unhideWhenUsed/>
    <w:rsid w:val="00467CC2"/>
    <w:pPr>
      <w:tabs>
        <w:tab w:val="center" w:pos="4252"/>
        <w:tab w:val="right" w:pos="8504"/>
      </w:tabs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467CC2"/>
  </w:style>
  <w:style w:type="table" w:customStyle="1" w:styleId="Tabelacomgrelha1">
    <w:name w:val="Tabela com grelha1"/>
    <w:basedOn w:val="Tabelanormal"/>
    <w:next w:val="Tabelacomgrelha"/>
    <w:uiPriority w:val="59"/>
    <w:rsid w:val="00100F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54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D4AAB2CC15D4A27AAE18B525AB1E72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F84DE32-DB23-4748-BC0B-8D51B5FBC7C2}"/>
      </w:docPartPr>
      <w:docPartBody>
        <w:p w:rsidR="00156A82" w:rsidRDefault="00156A82" w:rsidP="00156A82">
          <w:pPr>
            <w:pStyle w:val="1D4AAB2CC15D4A27AAE18B525AB1E723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F7DB120455254423BD0100C13825BD7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CA1BB20-C90C-4161-8BB0-C56DBE0EEDBA}"/>
      </w:docPartPr>
      <w:docPartBody>
        <w:p w:rsidR="00156A82" w:rsidRDefault="00156A82" w:rsidP="00156A82">
          <w:pPr>
            <w:pStyle w:val="F7DB120455254423BD0100C13825BD7E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C45E8700F21F4958A68815980DB6A5D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87CF4AE-A9A0-4D91-B046-E3DCF4A2276F}"/>
      </w:docPartPr>
      <w:docPartBody>
        <w:p w:rsidR="00156A82" w:rsidRDefault="00156A82" w:rsidP="00156A82">
          <w:pPr>
            <w:pStyle w:val="C45E8700F21F4958A68815980DB6A5D3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FADFE0CD6EAA4F8B8913E285751EFE3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08357F8-51EA-4371-A761-531EEA3C78D5}"/>
      </w:docPartPr>
      <w:docPartBody>
        <w:p w:rsidR="00156A82" w:rsidRDefault="00156A82" w:rsidP="00156A82">
          <w:pPr>
            <w:pStyle w:val="FADFE0CD6EAA4F8B8913E285751EFE37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B916B70D85DC4FFA9F57FC70283343C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097AF0A-E93E-42B2-B995-F26EB548474B}"/>
      </w:docPartPr>
      <w:docPartBody>
        <w:p w:rsidR="00C9346E" w:rsidRDefault="0056623F" w:rsidP="0056623F">
          <w:pPr>
            <w:pStyle w:val="B916B70D85DC4FFA9F57FC70283343CB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49FF2A1D919041C7933742CC2C2B4BE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ED0DAC0-6512-481D-897D-B48CB7A9B93E}"/>
      </w:docPartPr>
      <w:docPartBody>
        <w:p w:rsidR="00C9346E" w:rsidRDefault="0056623F" w:rsidP="0056623F">
          <w:pPr>
            <w:pStyle w:val="49FF2A1D919041C7933742CC2C2B4BEF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F6E586FCE8CD46E49ECE167CAA6045A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E14A7E3-95F1-4F7C-8FD1-C9D989C4F60D}"/>
      </w:docPartPr>
      <w:docPartBody>
        <w:p w:rsidR="005D53CC" w:rsidRDefault="00485ACB" w:rsidP="00485ACB">
          <w:pPr>
            <w:pStyle w:val="F6E586FCE8CD46E49ECE167CAA6045A1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018757E32C064708B01603D38113C6C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AE0ED92-70F9-437E-8729-0C8C0D40E10A}"/>
      </w:docPartPr>
      <w:docPartBody>
        <w:p w:rsidR="005D53CC" w:rsidRDefault="00485ACB" w:rsidP="00485ACB">
          <w:pPr>
            <w:pStyle w:val="018757E32C064708B01603D38113C6CB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D8946843394C43CBAED635A4AD76CD9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57390D0-AFB2-460B-8FE0-A4A5574E5A6A}"/>
      </w:docPartPr>
      <w:docPartBody>
        <w:p w:rsidR="005D53CC" w:rsidRDefault="00485ACB" w:rsidP="00485ACB">
          <w:pPr>
            <w:pStyle w:val="D8946843394C43CBAED635A4AD76CD99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A0F9CEC505BC43FF9100925C00ACD76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CDA132A-D9A5-4B91-92F7-1ADCC589F442}"/>
      </w:docPartPr>
      <w:docPartBody>
        <w:p w:rsidR="005D53CC" w:rsidRDefault="00485ACB" w:rsidP="00485ACB">
          <w:pPr>
            <w:pStyle w:val="A0F9CEC505BC43FF9100925C00ACD765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55AF2072DF8F47108926CF79EDBDC60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4562E4A-ED11-4198-BD5A-D51E8C51FCE3}"/>
      </w:docPartPr>
      <w:docPartBody>
        <w:p w:rsidR="005D53CC" w:rsidRDefault="00485ACB" w:rsidP="00485ACB">
          <w:pPr>
            <w:pStyle w:val="55AF2072DF8F47108926CF79EDBDC604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A297C639CF8747D9B793A538EE73A4B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EEBA52A-A09A-4C87-83E3-A4DC9D972200}"/>
      </w:docPartPr>
      <w:docPartBody>
        <w:p w:rsidR="005D53CC" w:rsidRDefault="00485ACB" w:rsidP="00485ACB">
          <w:pPr>
            <w:pStyle w:val="A297C639CF8747D9B793A538EE73A4BC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87F30ABA94C74794B4BC826646F34FD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C268F82-B878-444D-B7D2-DD3D19852D1F}"/>
      </w:docPartPr>
      <w:docPartBody>
        <w:p w:rsidR="005D53CC" w:rsidRDefault="00485ACB" w:rsidP="00485ACB">
          <w:pPr>
            <w:pStyle w:val="87F30ABA94C74794B4BC826646F34FDA"/>
          </w:pPr>
          <w:r w:rsidRPr="0042734F">
            <w:rPr>
              <w:rStyle w:val="TextodoMarcadordePosio"/>
            </w:rPr>
            <w:t>Escolha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markup="0" w:comments="0"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156A82"/>
    <w:rsid w:val="000040C1"/>
    <w:rsid w:val="00062F34"/>
    <w:rsid w:val="000C1FD8"/>
    <w:rsid w:val="000C35A9"/>
    <w:rsid w:val="00105535"/>
    <w:rsid w:val="00156A82"/>
    <w:rsid w:val="0018346F"/>
    <w:rsid w:val="001F36DD"/>
    <w:rsid w:val="00227992"/>
    <w:rsid w:val="00233021"/>
    <w:rsid w:val="00261972"/>
    <w:rsid w:val="00301633"/>
    <w:rsid w:val="003C1BEC"/>
    <w:rsid w:val="0041194E"/>
    <w:rsid w:val="004636AB"/>
    <w:rsid w:val="00485ACB"/>
    <w:rsid w:val="00496F65"/>
    <w:rsid w:val="004D2740"/>
    <w:rsid w:val="00544849"/>
    <w:rsid w:val="0056623F"/>
    <w:rsid w:val="00577FC2"/>
    <w:rsid w:val="005D53CC"/>
    <w:rsid w:val="005E2A43"/>
    <w:rsid w:val="005F6EAC"/>
    <w:rsid w:val="0063378C"/>
    <w:rsid w:val="00656802"/>
    <w:rsid w:val="0065754E"/>
    <w:rsid w:val="00667BB8"/>
    <w:rsid w:val="00682540"/>
    <w:rsid w:val="006B2F93"/>
    <w:rsid w:val="006C5928"/>
    <w:rsid w:val="006F0E64"/>
    <w:rsid w:val="006F208A"/>
    <w:rsid w:val="00765F1F"/>
    <w:rsid w:val="007B3F38"/>
    <w:rsid w:val="007D1252"/>
    <w:rsid w:val="007F4252"/>
    <w:rsid w:val="008354AC"/>
    <w:rsid w:val="00851545"/>
    <w:rsid w:val="008C54CE"/>
    <w:rsid w:val="00913457"/>
    <w:rsid w:val="00941097"/>
    <w:rsid w:val="00986EC3"/>
    <w:rsid w:val="00A13544"/>
    <w:rsid w:val="00A974DC"/>
    <w:rsid w:val="00AB2071"/>
    <w:rsid w:val="00AC24AF"/>
    <w:rsid w:val="00B578F7"/>
    <w:rsid w:val="00BF239F"/>
    <w:rsid w:val="00C648E1"/>
    <w:rsid w:val="00C9346E"/>
    <w:rsid w:val="00CA161B"/>
    <w:rsid w:val="00CD1418"/>
    <w:rsid w:val="00CF2ECC"/>
    <w:rsid w:val="00CF7A6F"/>
    <w:rsid w:val="00DA3286"/>
    <w:rsid w:val="00DE7978"/>
    <w:rsid w:val="00E33970"/>
    <w:rsid w:val="00EB5312"/>
    <w:rsid w:val="00EF4CB6"/>
    <w:rsid w:val="00F06B07"/>
    <w:rsid w:val="00F33C16"/>
    <w:rsid w:val="00FC6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CD1418"/>
    <w:rPr>
      <w:color w:val="808080"/>
    </w:rPr>
  </w:style>
  <w:style w:type="paragraph" w:customStyle="1" w:styleId="54718FB4441543C7AC59CBD7FE751C6C">
    <w:name w:val="54718FB4441543C7AC59CBD7FE751C6C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54718FB4441543C7AC59CBD7FE751C6C1">
    <w:name w:val="54718FB4441543C7AC59CBD7FE751C6C1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3B9CF79A8BFD4619910D9A68B9FE4B02">
    <w:name w:val="3B9CF79A8BFD4619910D9A68B9FE4B02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54718FB4441543C7AC59CBD7FE751C6C2">
    <w:name w:val="54718FB4441543C7AC59CBD7FE751C6C2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3B9CF79A8BFD4619910D9A68B9FE4B021">
    <w:name w:val="3B9CF79A8BFD4619910D9A68B9FE4B021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54718FB4441543C7AC59CBD7FE751C6C3">
    <w:name w:val="54718FB4441543C7AC59CBD7FE751C6C3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3B9CF79A8BFD4619910D9A68B9FE4B022">
    <w:name w:val="3B9CF79A8BFD4619910D9A68B9FE4B022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54718FB4441543C7AC59CBD7FE751C6C4">
    <w:name w:val="54718FB4441543C7AC59CBD7FE751C6C4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C13BC82EFA5942A8AE7ED682349D88F4">
    <w:name w:val="C13BC82EFA5942A8AE7ED682349D88F4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C13BC82EFA5942A8AE7ED682349D88F41">
    <w:name w:val="C13BC82EFA5942A8AE7ED682349D88F41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C13BC82EFA5942A8AE7ED682349D88F42">
    <w:name w:val="C13BC82EFA5942A8AE7ED682349D88F42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1D4AAB2CC15D4A27AAE18B525AB1E723">
    <w:name w:val="1D4AAB2CC15D4A27AAE18B525AB1E723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F7DB120455254423BD0100C13825BD7E">
    <w:name w:val="F7DB120455254423BD0100C13825BD7E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48B53752674F4604AA67E6B422F1E9E0">
    <w:name w:val="48B53752674F4604AA67E6B422F1E9E0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32EF0D1D993242259569D75A97AE10F0">
    <w:name w:val="32EF0D1D993242259569D75A97AE10F0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C45E8700F21F4958A68815980DB6A5D3">
    <w:name w:val="C45E8700F21F4958A68815980DB6A5D3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23C6EB747A0041F1AB76FD11FFDD7480">
    <w:name w:val="23C6EB747A0041F1AB76FD11FFDD7480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B1D22910626E4ECBB93E5F97460740B6">
    <w:name w:val="B1D22910626E4ECBB93E5F97460740B6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22817AE7481642B4B4E111922418E1D3">
    <w:name w:val="22817AE7481642B4B4E111922418E1D3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33D62E92EE424BD69C1C090493E0C829">
    <w:name w:val="33D62E92EE424BD69C1C090493E0C829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FADFE0CD6EAA4F8B8913E285751EFE37">
    <w:name w:val="FADFE0CD6EAA4F8B8913E285751EFE37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1D95611CB5864919B95C9A73261646AD">
    <w:name w:val="1D95611CB5864919B95C9A73261646AD"/>
    <w:rsid w:val="0056623F"/>
  </w:style>
  <w:style w:type="paragraph" w:customStyle="1" w:styleId="29F5A600CEBA4C1785B7198259C2F8B6">
    <w:name w:val="29F5A600CEBA4C1785B7198259C2F8B6"/>
    <w:rsid w:val="0056623F"/>
  </w:style>
  <w:style w:type="paragraph" w:customStyle="1" w:styleId="EB9760CA1D28439F8B2506BBF1A85A69">
    <w:name w:val="EB9760CA1D28439F8B2506BBF1A85A69"/>
    <w:rsid w:val="0056623F"/>
  </w:style>
  <w:style w:type="paragraph" w:customStyle="1" w:styleId="3BD6ABC3FAF94E44A40236868DA9329C">
    <w:name w:val="3BD6ABC3FAF94E44A40236868DA9329C"/>
    <w:rsid w:val="0056623F"/>
  </w:style>
  <w:style w:type="paragraph" w:customStyle="1" w:styleId="AAC9730D1A6E453491397F4B38261565">
    <w:name w:val="AAC9730D1A6E453491397F4B38261565"/>
    <w:rsid w:val="0056623F"/>
  </w:style>
  <w:style w:type="paragraph" w:customStyle="1" w:styleId="360EF16677004EC69EDF1C012C84DE5A">
    <w:name w:val="360EF16677004EC69EDF1C012C84DE5A"/>
    <w:rsid w:val="0056623F"/>
  </w:style>
  <w:style w:type="paragraph" w:customStyle="1" w:styleId="7F4EDAE20D074EAD916FA2DAD58EC7FD">
    <w:name w:val="7F4EDAE20D074EAD916FA2DAD58EC7FD"/>
    <w:rsid w:val="0056623F"/>
  </w:style>
  <w:style w:type="paragraph" w:customStyle="1" w:styleId="84E4CB4342C44987B19C000D1918D12D">
    <w:name w:val="84E4CB4342C44987B19C000D1918D12D"/>
    <w:rsid w:val="0056623F"/>
  </w:style>
  <w:style w:type="paragraph" w:customStyle="1" w:styleId="030CD4A6CECE4C6E8EFCDDF69C16C323">
    <w:name w:val="030CD4A6CECE4C6E8EFCDDF69C16C323"/>
    <w:rsid w:val="0056623F"/>
  </w:style>
  <w:style w:type="paragraph" w:customStyle="1" w:styleId="7B11EA301F9D49FF8222D5157EAAADAF">
    <w:name w:val="7B11EA301F9D49FF8222D5157EAAADAF"/>
    <w:rsid w:val="0056623F"/>
  </w:style>
  <w:style w:type="paragraph" w:customStyle="1" w:styleId="05370442F7AE457093F95A82BAA3D543">
    <w:name w:val="05370442F7AE457093F95A82BAA3D543"/>
    <w:rsid w:val="0056623F"/>
  </w:style>
  <w:style w:type="paragraph" w:customStyle="1" w:styleId="D40220C2E6244036853A07B4B734B808">
    <w:name w:val="D40220C2E6244036853A07B4B734B808"/>
    <w:rsid w:val="0056623F"/>
  </w:style>
  <w:style w:type="paragraph" w:customStyle="1" w:styleId="F57CB317496C49A497C7D432F0288CB8">
    <w:name w:val="F57CB317496C49A497C7D432F0288CB8"/>
    <w:rsid w:val="0056623F"/>
  </w:style>
  <w:style w:type="paragraph" w:customStyle="1" w:styleId="10E140517B57432F8EAD59D8551481B8">
    <w:name w:val="10E140517B57432F8EAD59D8551481B8"/>
    <w:rsid w:val="0056623F"/>
  </w:style>
  <w:style w:type="paragraph" w:customStyle="1" w:styleId="1C9B6ACBE3264B2C9EB4DA7322EB4E8F">
    <w:name w:val="1C9B6ACBE3264B2C9EB4DA7322EB4E8F"/>
    <w:rsid w:val="0056623F"/>
  </w:style>
  <w:style w:type="paragraph" w:customStyle="1" w:styleId="8EACBC76887143889EDB4F5978B5863D">
    <w:name w:val="8EACBC76887143889EDB4F5978B5863D"/>
    <w:rsid w:val="0056623F"/>
  </w:style>
  <w:style w:type="paragraph" w:customStyle="1" w:styleId="CD4B7B1A37A3484B8C02DEEA057A510B">
    <w:name w:val="CD4B7B1A37A3484B8C02DEEA057A510B"/>
    <w:rsid w:val="0056623F"/>
  </w:style>
  <w:style w:type="paragraph" w:customStyle="1" w:styleId="93B70D6BBA154C6EBC645B9CA66AF804">
    <w:name w:val="93B70D6BBA154C6EBC645B9CA66AF804"/>
    <w:rsid w:val="0056623F"/>
  </w:style>
  <w:style w:type="paragraph" w:customStyle="1" w:styleId="B916B70D85DC4FFA9F57FC70283343CB">
    <w:name w:val="B916B70D85DC4FFA9F57FC70283343CB"/>
    <w:rsid w:val="0056623F"/>
  </w:style>
  <w:style w:type="paragraph" w:customStyle="1" w:styleId="452FA30E06E642AFBD959723C8980429">
    <w:name w:val="452FA30E06E642AFBD959723C8980429"/>
    <w:rsid w:val="0056623F"/>
  </w:style>
  <w:style w:type="paragraph" w:customStyle="1" w:styleId="F71CE156D7F64B3C96540BBC164E6C82">
    <w:name w:val="F71CE156D7F64B3C96540BBC164E6C82"/>
    <w:rsid w:val="0056623F"/>
  </w:style>
  <w:style w:type="paragraph" w:customStyle="1" w:styleId="7A26F5037A7F47618351712374507C41">
    <w:name w:val="7A26F5037A7F47618351712374507C41"/>
    <w:rsid w:val="0056623F"/>
  </w:style>
  <w:style w:type="paragraph" w:customStyle="1" w:styleId="E96DED3147A444AAA1F55763F3910BBD">
    <w:name w:val="E96DED3147A444AAA1F55763F3910BBD"/>
    <w:rsid w:val="0056623F"/>
  </w:style>
  <w:style w:type="paragraph" w:customStyle="1" w:styleId="CC97D5837552453F93567DD5F066A74E">
    <w:name w:val="CC97D5837552453F93567DD5F066A74E"/>
    <w:rsid w:val="0056623F"/>
  </w:style>
  <w:style w:type="paragraph" w:customStyle="1" w:styleId="BF7296541EDB4D798943E422405F2475">
    <w:name w:val="BF7296541EDB4D798943E422405F2475"/>
    <w:rsid w:val="0056623F"/>
  </w:style>
  <w:style w:type="paragraph" w:customStyle="1" w:styleId="FD03D50C2DB14C0AAED7C99169619149">
    <w:name w:val="FD03D50C2DB14C0AAED7C99169619149"/>
    <w:rsid w:val="0056623F"/>
  </w:style>
  <w:style w:type="paragraph" w:customStyle="1" w:styleId="49FF2A1D919041C7933742CC2C2B4BEF">
    <w:name w:val="49FF2A1D919041C7933742CC2C2B4BEF"/>
    <w:rsid w:val="0056623F"/>
  </w:style>
  <w:style w:type="paragraph" w:customStyle="1" w:styleId="50A70ED5E73440C99B86213EFA07E289">
    <w:name w:val="50A70ED5E73440C99B86213EFA07E289"/>
    <w:rsid w:val="00986EC3"/>
  </w:style>
  <w:style w:type="paragraph" w:customStyle="1" w:styleId="AEC385C24D3847ABB57E126A5D0F45A8">
    <w:name w:val="AEC385C24D3847ABB57E126A5D0F45A8"/>
    <w:rsid w:val="004636AB"/>
    <w:pPr>
      <w:spacing w:after="160" w:line="259" w:lineRule="auto"/>
    </w:pPr>
  </w:style>
  <w:style w:type="paragraph" w:customStyle="1" w:styleId="F014352DF64A49CEAC4493D1DFB26423">
    <w:name w:val="F014352DF64A49CEAC4493D1DFB26423"/>
    <w:rsid w:val="004636AB"/>
    <w:pPr>
      <w:spacing w:after="160" w:line="259" w:lineRule="auto"/>
    </w:pPr>
  </w:style>
  <w:style w:type="paragraph" w:customStyle="1" w:styleId="A30BABC5599148BF87ABF124AED106F0">
    <w:name w:val="A30BABC5599148BF87ABF124AED106F0"/>
    <w:rsid w:val="004636AB"/>
    <w:pPr>
      <w:spacing w:after="160" w:line="259" w:lineRule="auto"/>
    </w:pPr>
  </w:style>
  <w:style w:type="paragraph" w:customStyle="1" w:styleId="86E09414D1C64D6B9F8C2979400CA846">
    <w:name w:val="86E09414D1C64D6B9F8C2979400CA846"/>
    <w:rsid w:val="004636AB"/>
    <w:pPr>
      <w:spacing w:after="160" w:line="259" w:lineRule="auto"/>
    </w:pPr>
  </w:style>
  <w:style w:type="paragraph" w:customStyle="1" w:styleId="F0F1D980FDF44DE78C98A6DF3D80DD40">
    <w:name w:val="F0F1D980FDF44DE78C98A6DF3D80DD40"/>
    <w:rsid w:val="004636AB"/>
    <w:pPr>
      <w:spacing w:after="160" w:line="259" w:lineRule="auto"/>
    </w:pPr>
  </w:style>
  <w:style w:type="paragraph" w:customStyle="1" w:styleId="980A692CC7CD426399A0E68D679FA195">
    <w:name w:val="980A692CC7CD426399A0E68D679FA195"/>
    <w:rsid w:val="004636AB"/>
    <w:pPr>
      <w:spacing w:after="160" w:line="259" w:lineRule="auto"/>
    </w:pPr>
  </w:style>
  <w:style w:type="paragraph" w:customStyle="1" w:styleId="F6E586FCE8CD46E49ECE167CAA6045A1">
    <w:name w:val="F6E586FCE8CD46E49ECE167CAA6045A1"/>
    <w:rsid w:val="00485ACB"/>
  </w:style>
  <w:style w:type="paragraph" w:customStyle="1" w:styleId="018757E32C064708B01603D38113C6CB">
    <w:name w:val="018757E32C064708B01603D38113C6CB"/>
    <w:rsid w:val="00485ACB"/>
  </w:style>
  <w:style w:type="paragraph" w:customStyle="1" w:styleId="D8946843394C43CBAED635A4AD76CD99">
    <w:name w:val="D8946843394C43CBAED635A4AD76CD99"/>
    <w:rsid w:val="00485ACB"/>
  </w:style>
  <w:style w:type="paragraph" w:customStyle="1" w:styleId="E9A367ABF9534A699012CDF92272359A">
    <w:name w:val="E9A367ABF9534A699012CDF92272359A"/>
    <w:rsid w:val="00485ACB"/>
  </w:style>
  <w:style w:type="paragraph" w:customStyle="1" w:styleId="919467BF284C4165B94981C2D0E1DF54">
    <w:name w:val="919467BF284C4165B94981C2D0E1DF54"/>
    <w:rsid w:val="00485ACB"/>
  </w:style>
  <w:style w:type="paragraph" w:customStyle="1" w:styleId="11A92F4BDBE9435FB4E557873FE2D284">
    <w:name w:val="11A92F4BDBE9435FB4E557873FE2D284"/>
    <w:rsid w:val="00485ACB"/>
  </w:style>
  <w:style w:type="paragraph" w:customStyle="1" w:styleId="A0F9CEC505BC43FF9100925C00ACD765">
    <w:name w:val="A0F9CEC505BC43FF9100925C00ACD765"/>
    <w:rsid w:val="00485ACB"/>
  </w:style>
  <w:style w:type="paragraph" w:customStyle="1" w:styleId="55AF2072DF8F47108926CF79EDBDC604">
    <w:name w:val="55AF2072DF8F47108926CF79EDBDC604"/>
    <w:rsid w:val="00485ACB"/>
  </w:style>
  <w:style w:type="paragraph" w:customStyle="1" w:styleId="A297C639CF8747D9B793A538EE73A4BC">
    <w:name w:val="A297C639CF8747D9B793A538EE73A4BC"/>
    <w:rsid w:val="00485ACB"/>
  </w:style>
  <w:style w:type="paragraph" w:customStyle="1" w:styleId="87F30ABA94C74794B4BC826646F34FDA">
    <w:name w:val="87F30ABA94C74794B4BC826646F34FDA"/>
    <w:rsid w:val="00485ACB"/>
  </w:style>
  <w:style w:type="paragraph" w:customStyle="1" w:styleId="4C5E376A6657494F9DD0A5A9F14F4A92">
    <w:name w:val="4C5E376A6657494F9DD0A5A9F14F4A92"/>
    <w:rsid w:val="00CD1418"/>
  </w:style>
  <w:style w:type="paragraph" w:customStyle="1" w:styleId="426D2B9E558041FE92605AFA525F80EC">
    <w:name w:val="426D2B9E558041FE92605AFA525F80EC"/>
    <w:rsid w:val="00CD1418"/>
  </w:style>
  <w:style w:type="paragraph" w:customStyle="1" w:styleId="010E864E3933409E8FC9292EE69C0B1A">
    <w:name w:val="010E864E3933409E8FC9292EE69C0B1A"/>
    <w:rsid w:val="00CD1418"/>
  </w:style>
  <w:style w:type="paragraph" w:customStyle="1" w:styleId="B261F8C974FC42B7A164E394D9F615AD">
    <w:name w:val="B261F8C974FC42B7A164E394D9F615AD"/>
    <w:rsid w:val="00CD1418"/>
  </w:style>
  <w:style w:type="paragraph" w:customStyle="1" w:styleId="40671A94830349B587A99C57BDC4A573">
    <w:name w:val="40671A94830349B587A99C57BDC4A573"/>
    <w:rsid w:val="00CD1418"/>
  </w:style>
  <w:style w:type="paragraph" w:customStyle="1" w:styleId="C1C827C1D2764F47927D3A03C5D47CC3">
    <w:name w:val="C1C827C1D2764F47927D3A03C5D47CC3"/>
    <w:rsid w:val="00CD1418"/>
  </w:style>
  <w:style w:type="paragraph" w:customStyle="1" w:styleId="1CFA8056EB47492098E6143A85F56E78">
    <w:name w:val="1CFA8056EB47492098E6143A85F56E78"/>
    <w:rsid w:val="00CD1418"/>
  </w:style>
  <w:style w:type="paragraph" w:customStyle="1" w:styleId="CF437915225E428893FDFC28AEFE446B">
    <w:name w:val="CF437915225E428893FDFC28AEFE446B"/>
    <w:rsid w:val="00CD1418"/>
  </w:style>
  <w:style w:type="paragraph" w:customStyle="1" w:styleId="67ABEDC3D47E40E68E3C0D6321B23C52">
    <w:name w:val="67ABEDC3D47E40E68E3C0D6321B23C52"/>
    <w:rsid w:val="00CD1418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9842DCC-DF23-4E64-BC2D-1EC4B7E999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13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0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nio Leite</dc:creator>
  <cp:lastModifiedBy>CONSULTORIACFAC</cp:lastModifiedBy>
  <cp:revision>9</cp:revision>
  <cp:lastPrinted>2018-11-30T16:24:00Z</cp:lastPrinted>
  <dcterms:created xsi:type="dcterms:W3CDTF">2018-11-30T16:24:00Z</dcterms:created>
  <dcterms:modified xsi:type="dcterms:W3CDTF">2019-07-15T16:31:00Z</dcterms:modified>
</cp:coreProperties>
</file>